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355DC2E1" w:rsidR="00EA581C" w:rsidRDefault="00FA2BFB" w:rsidP="001C57E4">
      <w:pPr>
        <w:pStyle w:val="Heading1"/>
        <w:spacing w:before="0"/>
        <w:rPr>
          <w:rFonts w:eastAsia="Times New Roman"/>
        </w:rPr>
      </w:pPr>
      <w:bookmarkStart w:id="0" w:name="RANGE!A1:D94"/>
      <w:r w:rsidRPr="00FA2BFB">
        <w:rPr>
          <w:rFonts w:eastAsia="Times New Roman"/>
        </w:rPr>
        <w:t>Veterinary/Animal Health Technology/Technician and Veterinary 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503EC">
        <w:rPr>
          <w:rFonts w:eastAsia="Times New Roman"/>
        </w:rPr>
        <w:t>0</w:t>
      </w:r>
      <w:r>
        <w:rPr>
          <w:rFonts w:eastAsia="Times New Roman"/>
        </w:rPr>
        <w:t>1.8301</w:t>
      </w:r>
    </w:p>
    <w:p w14:paraId="0AF1BB8E" w14:textId="77777777" w:rsidR="001C57E4" w:rsidRPr="00FA2BFB" w:rsidRDefault="001C57E4" w:rsidP="001C57E4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42D9F9AB" w:rsidR="00E60D07" w:rsidRPr="008F6DB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F6DBC">
        <w:rPr>
          <w:rFonts w:eastAsia="Times New Roman"/>
          <w:sz w:val="24"/>
          <w:szCs w:val="24"/>
        </w:rPr>
        <w:t>H</w:t>
      </w:r>
      <w:r w:rsidR="00E60D07" w:rsidRPr="008F6DBC">
        <w:rPr>
          <w:rFonts w:eastAsia="Times New Roman"/>
          <w:sz w:val="24"/>
          <w:szCs w:val="24"/>
        </w:rPr>
        <w:t xml:space="preserve">igh </w:t>
      </w:r>
      <w:r w:rsidRPr="008F6DBC">
        <w:rPr>
          <w:rFonts w:eastAsia="Times New Roman"/>
          <w:sz w:val="24"/>
          <w:szCs w:val="24"/>
        </w:rPr>
        <w:t>S</w:t>
      </w:r>
      <w:r w:rsidR="00E60D07" w:rsidRPr="008F6DBC">
        <w:rPr>
          <w:rFonts w:eastAsia="Times New Roman"/>
          <w:sz w:val="24"/>
          <w:szCs w:val="24"/>
        </w:rPr>
        <w:t xml:space="preserve">chool </w:t>
      </w:r>
      <w:r w:rsidRPr="008F6DBC">
        <w:rPr>
          <w:rFonts w:eastAsia="Times New Roman"/>
          <w:sz w:val="24"/>
          <w:szCs w:val="24"/>
        </w:rPr>
        <w:t>G</w:t>
      </w:r>
      <w:r w:rsidR="00E60D07" w:rsidRPr="008F6DBC">
        <w:rPr>
          <w:rFonts w:eastAsia="Times New Roman"/>
          <w:sz w:val="24"/>
          <w:szCs w:val="24"/>
        </w:rPr>
        <w:t xml:space="preserve">raduation </w:t>
      </w:r>
      <w:r w:rsidR="00E503EC" w:rsidRPr="008F6DBC">
        <w:rPr>
          <w:rFonts w:eastAsia="Times New Roman"/>
          <w:sz w:val="24"/>
          <w:szCs w:val="24"/>
        </w:rPr>
        <w:t>Y</w:t>
      </w:r>
      <w:r w:rsidR="00E60D07" w:rsidRPr="008F6DBC">
        <w:rPr>
          <w:rFonts w:eastAsia="Times New Roman"/>
          <w:sz w:val="24"/>
          <w:szCs w:val="24"/>
        </w:rPr>
        <w:t>ears 20</w:t>
      </w:r>
      <w:r w:rsidR="005C5C89" w:rsidRPr="008F6DBC">
        <w:rPr>
          <w:rFonts w:eastAsia="Times New Roman"/>
          <w:sz w:val="24"/>
          <w:szCs w:val="24"/>
        </w:rPr>
        <w:t>22</w:t>
      </w:r>
      <w:r w:rsidR="00E60D07" w:rsidRPr="008F6DBC">
        <w:rPr>
          <w:rFonts w:eastAsia="Times New Roman"/>
          <w:sz w:val="24"/>
          <w:szCs w:val="24"/>
        </w:rPr>
        <w:t>, 202</w:t>
      </w:r>
      <w:r w:rsidR="005C5C89" w:rsidRPr="008F6DBC">
        <w:rPr>
          <w:rFonts w:eastAsia="Times New Roman"/>
          <w:sz w:val="24"/>
          <w:szCs w:val="24"/>
        </w:rPr>
        <w:t>3</w:t>
      </w:r>
      <w:r w:rsidR="00E60D07" w:rsidRPr="008F6DBC">
        <w:rPr>
          <w:rFonts w:eastAsia="Times New Roman"/>
          <w:sz w:val="24"/>
          <w:szCs w:val="24"/>
        </w:rPr>
        <w:t>, 202</w:t>
      </w:r>
      <w:bookmarkEnd w:id="0"/>
      <w:r w:rsidR="005C5C89" w:rsidRPr="008F6DBC">
        <w:rPr>
          <w:rFonts w:eastAsia="Times New Roman"/>
          <w:sz w:val="24"/>
          <w:szCs w:val="24"/>
        </w:rPr>
        <w:t>4</w:t>
      </w:r>
    </w:p>
    <w:p w14:paraId="523AF23E" w14:textId="39FB2B5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A2BFB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CFDEBD5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bookmarkEnd w:id="1"/>
      <w:tr w:rsidR="00FA2BFB" w:rsidRPr="00E60D07" w14:paraId="594B24A7" w14:textId="77777777" w:rsidTr="00FA2BF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FCD0292" w:rsidR="00FA2BFB" w:rsidRPr="00EA581C" w:rsidRDefault="00FA2BFB" w:rsidP="00FA2BFB">
            <w:pPr>
              <w:rPr>
                <w:rFonts w:eastAsia="Times New Roman" w:cs="Arial"/>
              </w:rPr>
            </w:pPr>
            <w:r w:rsidRPr="00BF61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3003DA2" w:rsidR="00FA2BFB" w:rsidRPr="00EA581C" w:rsidRDefault="00FA2BFB" w:rsidP="00FA2BFB">
            <w:pPr>
              <w:rPr>
                <w:rFonts w:eastAsia="Times New Roman" w:cs="Arial"/>
              </w:rPr>
            </w:pPr>
            <w:r w:rsidRPr="00BF6129">
              <w:t>Differentiate between the tasks and roles of veterinary team member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FB9DBA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5798D88" w14:textId="4B495A06" w:rsidR="00FA2BFB" w:rsidRPr="0002552A" w:rsidRDefault="00FA2BFB" w:rsidP="00FA2BFB">
            <w:r w:rsidRPr="00BF6129">
              <w:t>102</w:t>
            </w:r>
          </w:p>
        </w:tc>
        <w:tc>
          <w:tcPr>
            <w:tcW w:w="7650" w:type="dxa"/>
            <w:vAlign w:val="center"/>
          </w:tcPr>
          <w:p w14:paraId="13377B37" w14:textId="580F80C7" w:rsidR="00FA2BFB" w:rsidRPr="0002552A" w:rsidRDefault="00FA2BFB" w:rsidP="00FA2BFB">
            <w:r w:rsidRPr="00BF6129">
              <w:t>Differentiate between the professions within the veterinary industry.</w:t>
            </w:r>
          </w:p>
        </w:tc>
        <w:tc>
          <w:tcPr>
            <w:tcW w:w="1620" w:type="dxa"/>
            <w:vAlign w:val="center"/>
          </w:tcPr>
          <w:p w14:paraId="527EBA8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C6CD2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434EDA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A6833F" w14:textId="65CC4202" w:rsidR="00FA2BFB" w:rsidRPr="0002552A" w:rsidRDefault="00FA2BFB" w:rsidP="00FA2BFB">
            <w:r w:rsidRPr="00BF6129">
              <w:t>103</w:t>
            </w:r>
          </w:p>
        </w:tc>
        <w:tc>
          <w:tcPr>
            <w:tcW w:w="7650" w:type="dxa"/>
            <w:vAlign w:val="center"/>
          </w:tcPr>
          <w:p w14:paraId="3905C7A7" w14:textId="680D4042" w:rsidR="00FA2BFB" w:rsidRPr="0002552A" w:rsidRDefault="00FA2BFB" w:rsidP="00FA2BFB">
            <w:r w:rsidRPr="00BF6129">
              <w:t>Differentiate between the areas within the veterinary facility.</w:t>
            </w:r>
          </w:p>
        </w:tc>
        <w:tc>
          <w:tcPr>
            <w:tcW w:w="1620" w:type="dxa"/>
            <w:vAlign w:val="center"/>
          </w:tcPr>
          <w:p w14:paraId="2DC91B4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2727F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0F0C57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29448C2" w14:textId="5F6715A4" w:rsidR="00FA2BFB" w:rsidRPr="0002552A" w:rsidRDefault="00FA2BFB" w:rsidP="00FA2BFB">
            <w:r w:rsidRPr="00BF6129">
              <w:t>104</w:t>
            </w:r>
          </w:p>
        </w:tc>
        <w:tc>
          <w:tcPr>
            <w:tcW w:w="7650" w:type="dxa"/>
            <w:vAlign w:val="center"/>
          </w:tcPr>
          <w:p w14:paraId="2DB80721" w14:textId="10B6237A" w:rsidR="00FA2BFB" w:rsidRPr="0002552A" w:rsidRDefault="00FA2BFB" w:rsidP="00FA2BFB">
            <w:r w:rsidRPr="00BF6129">
              <w:t>Recognize normal and abnormal animal behavior patterns.</w:t>
            </w:r>
          </w:p>
        </w:tc>
        <w:tc>
          <w:tcPr>
            <w:tcW w:w="1620" w:type="dxa"/>
            <w:vAlign w:val="center"/>
          </w:tcPr>
          <w:p w14:paraId="07F64FD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6280B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C6A546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F41C6D2" w14:textId="367BAC34" w:rsidR="00FA2BFB" w:rsidRPr="0002552A" w:rsidRDefault="00FA2BFB" w:rsidP="00FA2BFB">
            <w:r w:rsidRPr="00BF6129">
              <w:t>105</w:t>
            </w:r>
          </w:p>
        </w:tc>
        <w:tc>
          <w:tcPr>
            <w:tcW w:w="7650" w:type="dxa"/>
            <w:vAlign w:val="center"/>
          </w:tcPr>
          <w:p w14:paraId="39752E72" w14:textId="49E26FC3" w:rsidR="00FA2BFB" w:rsidRPr="0002552A" w:rsidRDefault="00FA2BFB" w:rsidP="00FA2BFB">
            <w:r w:rsidRPr="00BF6129">
              <w:t>Follow personal safety measures</w:t>
            </w:r>
            <w:r w:rsidR="00665319">
              <w:t>, including personal protective equipment</w:t>
            </w:r>
            <w:r w:rsidR="006C2D80">
              <w:t xml:space="preserve"> </w:t>
            </w:r>
            <w:r w:rsidRPr="00BF6129">
              <w:t>(PPE).</w:t>
            </w:r>
          </w:p>
        </w:tc>
        <w:tc>
          <w:tcPr>
            <w:tcW w:w="1620" w:type="dxa"/>
            <w:vAlign w:val="center"/>
          </w:tcPr>
          <w:p w14:paraId="5F83A22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F1A59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136DFA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7056918" w14:textId="69F424AA" w:rsidR="00FA2BFB" w:rsidRPr="0002552A" w:rsidRDefault="00FA2BFB" w:rsidP="00FA2BFB">
            <w:r w:rsidRPr="00BF6129">
              <w:t>106</w:t>
            </w:r>
          </w:p>
        </w:tc>
        <w:tc>
          <w:tcPr>
            <w:tcW w:w="7650" w:type="dxa"/>
            <w:vAlign w:val="center"/>
          </w:tcPr>
          <w:p w14:paraId="059D93F7" w14:textId="562F87BD" w:rsidR="00FA2BFB" w:rsidRPr="0002552A" w:rsidRDefault="00FA2BFB" w:rsidP="00FA2BFB">
            <w:r w:rsidRPr="00BF6129">
              <w:t>Identify potential zoonotic diseases.</w:t>
            </w:r>
          </w:p>
        </w:tc>
        <w:tc>
          <w:tcPr>
            <w:tcW w:w="1620" w:type="dxa"/>
            <w:vAlign w:val="center"/>
          </w:tcPr>
          <w:p w14:paraId="094220D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8F2446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389609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00CE32C" w14:textId="787752C5" w:rsidR="00FA2BFB" w:rsidRPr="0002552A" w:rsidRDefault="00FA2BFB" w:rsidP="00FA2BFB">
            <w:r w:rsidRPr="00BF6129">
              <w:t>107</w:t>
            </w:r>
          </w:p>
        </w:tc>
        <w:tc>
          <w:tcPr>
            <w:tcW w:w="7650" w:type="dxa"/>
            <w:vAlign w:val="center"/>
          </w:tcPr>
          <w:p w14:paraId="6973F4F6" w14:textId="14AF4C1A" w:rsidR="00FA2BFB" w:rsidRPr="0002552A" w:rsidRDefault="00FA2BFB" w:rsidP="00FA2BFB">
            <w:r w:rsidRPr="00BF6129">
              <w:t>Follow isolation procedures.</w:t>
            </w:r>
          </w:p>
        </w:tc>
        <w:tc>
          <w:tcPr>
            <w:tcW w:w="1620" w:type="dxa"/>
            <w:vAlign w:val="center"/>
          </w:tcPr>
          <w:p w14:paraId="208963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1B623D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42A3AB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586A45E" w14:textId="240730BA" w:rsidR="00FA2BFB" w:rsidRPr="0002552A" w:rsidRDefault="00FA2BFB" w:rsidP="00FA2BFB">
            <w:r w:rsidRPr="00BF6129">
              <w:t>108</w:t>
            </w:r>
          </w:p>
        </w:tc>
        <w:tc>
          <w:tcPr>
            <w:tcW w:w="7650" w:type="dxa"/>
            <w:vAlign w:val="center"/>
          </w:tcPr>
          <w:p w14:paraId="495CB0CB" w14:textId="42E51AA6" w:rsidR="00FA2BFB" w:rsidRPr="0002552A" w:rsidRDefault="00FA2BFB" w:rsidP="00FA2BFB">
            <w:r w:rsidRPr="00BF6129">
              <w:t>Differentiate between disposal of various types of hazardous material.</w:t>
            </w:r>
          </w:p>
        </w:tc>
        <w:tc>
          <w:tcPr>
            <w:tcW w:w="1620" w:type="dxa"/>
            <w:vAlign w:val="center"/>
          </w:tcPr>
          <w:p w14:paraId="03F7455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2B320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6F848D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8E32074" w14:textId="6A3C2C4B" w:rsidR="00FA2BFB" w:rsidRPr="0002552A" w:rsidRDefault="00FA2BFB" w:rsidP="00FA2BFB">
            <w:r w:rsidRPr="00BF6129">
              <w:t>109</w:t>
            </w:r>
          </w:p>
        </w:tc>
        <w:tc>
          <w:tcPr>
            <w:tcW w:w="7650" w:type="dxa"/>
            <w:vAlign w:val="center"/>
          </w:tcPr>
          <w:p w14:paraId="4C60D982" w14:textId="217C18DB" w:rsidR="00FA2BFB" w:rsidRPr="0002552A" w:rsidRDefault="00FA2BFB" w:rsidP="00FA2BFB">
            <w:r w:rsidRPr="00BF6129">
              <w:t>Practice sanitation and disinfection techniques within the veterinary facility.</w:t>
            </w:r>
          </w:p>
        </w:tc>
        <w:tc>
          <w:tcPr>
            <w:tcW w:w="1620" w:type="dxa"/>
            <w:vAlign w:val="center"/>
          </w:tcPr>
          <w:p w14:paraId="3A85222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07AED8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492591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BDA45F3" w14:textId="30D25AB5" w:rsidR="00FA2BFB" w:rsidRPr="0002552A" w:rsidRDefault="00FA2BFB" w:rsidP="00FA2BFB">
            <w:r w:rsidRPr="00BF6129">
              <w:t>110</w:t>
            </w:r>
          </w:p>
        </w:tc>
        <w:tc>
          <w:tcPr>
            <w:tcW w:w="7650" w:type="dxa"/>
            <w:vAlign w:val="center"/>
          </w:tcPr>
          <w:p w14:paraId="2FBA6A8C" w14:textId="10EEA0BB" w:rsidR="00FA2BFB" w:rsidRPr="0002552A" w:rsidRDefault="00FA2BFB" w:rsidP="00FA2BFB">
            <w:r w:rsidRPr="00BF6129">
              <w:t>Follow OSHA standards.</w:t>
            </w:r>
          </w:p>
        </w:tc>
        <w:tc>
          <w:tcPr>
            <w:tcW w:w="1620" w:type="dxa"/>
            <w:vAlign w:val="center"/>
          </w:tcPr>
          <w:p w14:paraId="1D964CA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A07B40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61C33C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4986D49" w14:textId="2D98EAA5" w:rsidR="00FA2BFB" w:rsidRPr="0002552A" w:rsidRDefault="00FA2BFB" w:rsidP="00FA2BFB">
            <w:r w:rsidRPr="00BF6129">
              <w:t>111</w:t>
            </w:r>
          </w:p>
        </w:tc>
        <w:tc>
          <w:tcPr>
            <w:tcW w:w="7650" w:type="dxa"/>
            <w:vAlign w:val="center"/>
          </w:tcPr>
          <w:p w14:paraId="76A55A5D" w14:textId="5E6E8512" w:rsidR="00FA2BFB" w:rsidRPr="0002552A" w:rsidRDefault="00FA2BFB" w:rsidP="00FA2BFB">
            <w:r w:rsidRPr="00BF6129">
              <w:t xml:space="preserve">Solve basic medical math necessary for the profession.  </w:t>
            </w:r>
          </w:p>
        </w:tc>
        <w:tc>
          <w:tcPr>
            <w:tcW w:w="1620" w:type="dxa"/>
            <w:vAlign w:val="center"/>
          </w:tcPr>
          <w:p w14:paraId="4088A19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ACD96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460232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4F02239" w14:textId="50F3E82B" w:rsidR="00FA2BFB" w:rsidRPr="0002552A" w:rsidRDefault="00FA2BFB" w:rsidP="00FA2BFB">
            <w:r w:rsidRPr="00BF6129">
              <w:t>112</w:t>
            </w:r>
          </w:p>
        </w:tc>
        <w:tc>
          <w:tcPr>
            <w:tcW w:w="7650" w:type="dxa"/>
            <w:vAlign w:val="center"/>
          </w:tcPr>
          <w:p w14:paraId="1B5DD5B4" w14:textId="381E914A" w:rsidR="00FA2BFB" w:rsidRPr="0002552A" w:rsidRDefault="00FA2BFB" w:rsidP="00FA2BFB">
            <w:r w:rsidRPr="00BF6129">
              <w:t>Comply with veterinary practice, local, state, and federal laws.</w:t>
            </w:r>
          </w:p>
        </w:tc>
        <w:tc>
          <w:tcPr>
            <w:tcW w:w="1620" w:type="dxa"/>
            <w:vAlign w:val="center"/>
          </w:tcPr>
          <w:p w14:paraId="79DC0A9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98E550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1463B81" w:rsidR="00E60D07" w:rsidRDefault="00E60D07" w:rsidP="00E60D07">
      <w:pPr>
        <w:pStyle w:val="Heading2"/>
      </w:pPr>
      <w:r>
        <w:t xml:space="preserve">200 </w:t>
      </w:r>
      <w:r w:rsidR="00FA2BFB" w:rsidRPr="00FA2BFB">
        <w:t>Office and Hospital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7B4A3C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67D3CCF8" w14:textId="77777777" w:rsidTr="00FA2B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69223B0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6D358D3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Greet client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6B27CC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B513863" w14:textId="03F0560E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2</w:t>
            </w:r>
          </w:p>
        </w:tc>
        <w:tc>
          <w:tcPr>
            <w:tcW w:w="7650" w:type="dxa"/>
            <w:vAlign w:val="center"/>
          </w:tcPr>
          <w:p w14:paraId="55ED1763" w14:textId="549CD53B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Schedule appointments.</w:t>
            </w:r>
          </w:p>
        </w:tc>
        <w:tc>
          <w:tcPr>
            <w:tcW w:w="1620" w:type="dxa"/>
            <w:vAlign w:val="center"/>
          </w:tcPr>
          <w:p w14:paraId="03A7209D" w14:textId="733F4C14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C2E134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E178321" w14:textId="50015DD0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3</w:t>
            </w:r>
          </w:p>
        </w:tc>
        <w:tc>
          <w:tcPr>
            <w:tcW w:w="7650" w:type="dxa"/>
            <w:vAlign w:val="center"/>
          </w:tcPr>
          <w:p w14:paraId="170E6E85" w14:textId="3A6D61C0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Prepare forms and certificates.</w:t>
            </w:r>
          </w:p>
        </w:tc>
        <w:tc>
          <w:tcPr>
            <w:tcW w:w="1620" w:type="dxa"/>
            <w:vAlign w:val="center"/>
          </w:tcPr>
          <w:p w14:paraId="1FB29C97" w14:textId="71148552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4177C0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B22CAE6" w14:textId="27DE6D12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4</w:t>
            </w:r>
          </w:p>
        </w:tc>
        <w:tc>
          <w:tcPr>
            <w:tcW w:w="7650" w:type="dxa"/>
            <w:vAlign w:val="center"/>
          </w:tcPr>
          <w:p w14:paraId="70CEB03E" w14:textId="12B1CDED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 xml:space="preserve">Admit a patient. </w:t>
            </w:r>
          </w:p>
        </w:tc>
        <w:tc>
          <w:tcPr>
            <w:tcW w:w="1620" w:type="dxa"/>
            <w:vAlign w:val="center"/>
          </w:tcPr>
          <w:p w14:paraId="444C40CC" w14:textId="0841627E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9EAC92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1461B6F" w14:textId="0A25592C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5</w:t>
            </w:r>
          </w:p>
        </w:tc>
        <w:tc>
          <w:tcPr>
            <w:tcW w:w="7650" w:type="dxa"/>
            <w:vAlign w:val="center"/>
          </w:tcPr>
          <w:p w14:paraId="59975919" w14:textId="3E000F69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Discharge a patient.</w:t>
            </w:r>
          </w:p>
        </w:tc>
        <w:tc>
          <w:tcPr>
            <w:tcW w:w="1620" w:type="dxa"/>
            <w:vAlign w:val="center"/>
          </w:tcPr>
          <w:p w14:paraId="1E4203E1" w14:textId="2880E572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647B4C6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8B5703C" w14:textId="1EC88697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0EE6568C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Perform basic filing and retrieving of medical records.</w:t>
            </w:r>
          </w:p>
        </w:tc>
        <w:tc>
          <w:tcPr>
            <w:tcW w:w="1620" w:type="dxa"/>
            <w:vAlign w:val="center"/>
          </w:tcPr>
          <w:p w14:paraId="5A48A834" w14:textId="170A093F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8CF2CD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552FE8E" w14:textId="4B884202" w:rsidR="00FA2BFB" w:rsidRPr="00B66156" w:rsidRDefault="00FA2BFB" w:rsidP="00FA2BFB">
            <w:r w:rsidRPr="00FF2027">
              <w:t>207</w:t>
            </w:r>
          </w:p>
        </w:tc>
        <w:tc>
          <w:tcPr>
            <w:tcW w:w="7650" w:type="dxa"/>
            <w:vAlign w:val="center"/>
          </w:tcPr>
          <w:p w14:paraId="3BFC74C3" w14:textId="455912EE" w:rsidR="00FA2BFB" w:rsidRPr="00B66156" w:rsidRDefault="00FA2BFB" w:rsidP="00FA2BFB">
            <w:r w:rsidRPr="00FF2027">
              <w:t>Perform basic veterinary medical record keeping procedures.</w:t>
            </w:r>
          </w:p>
        </w:tc>
        <w:tc>
          <w:tcPr>
            <w:tcW w:w="1620" w:type="dxa"/>
            <w:vAlign w:val="center"/>
          </w:tcPr>
          <w:p w14:paraId="5F183B3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5DAF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06664D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7888FFD" w14:textId="053803E4" w:rsidR="00FA2BFB" w:rsidRPr="00B66156" w:rsidRDefault="00FA2BFB" w:rsidP="00FA2BFB">
            <w:r w:rsidRPr="00FF2027">
              <w:t>208</w:t>
            </w:r>
          </w:p>
        </w:tc>
        <w:tc>
          <w:tcPr>
            <w:tcW w:w="7650" w:type="dxa"/>
            <w:vAlign w:val="center"/>
          </w:tcPr>
          <w:p w14:paraId="0D08B986" w14:textId="50F9E39F" w:rsidR="00FA2BFB" w:rsidRPr="00B66156" w:rsidRDefault="00FA2BFB" w:rsidP="00FA2BFB">
            <w:r w:rsidRPr="00FF2027">
              <w:t xml:space="preserve">Use veterinary software programs. </w:t>
            </w:r>
          </w:p>
        </w:tc>
        <w:tc>
          <w:tcPr>
            <w:tcW w:w="1620" w:type="dxa"/>
            <w:vAlign w:val="center"/>
          </w:tcPr>
          <w:p w14:paraId="22C210A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5179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CF8566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BFABE97" w14:textId="1D9E2188" w:rsidR="00FA2BFB" w:rsidRPr="00B66156" w:rsidRDefault="00FA2BFB" w:rsidP="00FA2BFB">
            <w:r w:rsidRPr="00FF2027">
              <w:t>209</w:t>
            </w:r>
          </w:p>
        </w:tc>
        <w:tc>
          <w:tcPr>
            <w:tcW w:w="7650" w:type="dxa"/>
            <w:vAlign w:val="center"/>
          </w:tcPr>
          <w:p w14:paraId="0D6E9527" w14:textId="56791EEB" w:rsidR="00FA2BFB" w:rsidRPr="00B66156" w:rsidRDefault="00FA2BFB" w:rsidP="00FA2BFB">
            <w:r w:rsidRPr="00FF2027">
              <w:t>Utilize veterinary medical terminology and abbreviation.</w:t>
            </w:r>
          </w:p>
        </w:tc>
        <w:tc>
          <w:tcPr>
            <w:tcW w:w="1620" w:type="dxa"/>
            <w:vAlign w:val="center"/>
          </w:tcPr>
          <w:p w14:paraId="665CBB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FEEC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FCCB31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412F32D" w14:textId="7FA40644" w:rsidR="00FA2BFB" w:rsidRPr="00B66156" w:rsidRDefault="00FA2BFB" w:rsidP="00FA2BFB">
            <w:r w:rsidRPr="00FF2027">
              <w:t>210</w:t>
            </w:r>
          </w:p>
        </w:tc>
        <w:tc>
          <w:tcPr>
            <w:tcW w:w="7650" w:type="dxa"/>
            <w:vAlign w:val="center"/>
          </w:tcPr>
          <w:p w14:paraId="4607E960" w14:textId="52916A4B" w:rsidR="00FA2BFB" w:rsidRPr="00B66156" w:rsidRDefault="00FA2BFB" w:rsidP="00FA2BFB">
            <w:r w:rsidRPr="00FF2027">
              <w:t>Invoice, bill, and collect payment on account procedures.</w:t>
            </w:r>
          </w:p>
        </w:tc>
        <w:tc>
          <w:tcPr>
            <w:tcW w:w="1620" w:type="dxa"/>
            <w:vAlign w:val="center"/>
          </w:tcPr>
          <w:p w14:paraId="3890F48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017AB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AF7417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2E58A0C" w14:textId="2FA7A85F" w:rsidR="00FA2BFB" w:rsidRPr="00B66156" w:rsidRDefault="00FA2BFB" w:rsidP="00FA2BFB">
            <w:r w:rsidRPr="00FF2027">
              <w:t>211</w:t>
            </w:r>
          </w:p>
        </w:tc>
        <w:tc>
          <w:tcPr>
            <w:tcW w:w="7650" w:type="dxa"/>
            <w:vAlign w:val="center"/>
          </w:tcPr>
          <w:p w14:paraId="4AEDCFEA" w14:textId="4DF31848" w:rsidR="00FA2BFB" w:rsidRPr="00B66156" w:rsidRDefault="00FA2BFB" w:rsidP="00FA2BFB">
            <w:r w:rsidRPr="00FF2027">
              <w:t>Answer and direct phone calls.</w:t>
            </w:r>
          </w:p>
        </w:tc>
        <w:tc>
          <w:tcPr>
            <w:tcW w:w="1620" w:type="dxa"/>
            <w:vAlign w:val="center"/>
          </w:tcPr>
          <w:p w14:paraId="204E30E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5FEA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E547A8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93D0C82" w14:textId="01F75ED9" w:rsidR="00FA2BFB" w:rsidRPr="00B66156" w:rsidRDefault="00FA2BFB" w:rsidP="00FA2BFB">
            <w:r w:rsidRPr="00FF2027">
              <w:t>212</w:t>
            </w:r>
          </w:p>
        </w:tc>
        <w:tc>
          <w:tcPr>
            <w:tcW w:w="7650" w:type="dxa"/>
            <w:vAlign w:val="center"/>
          </w:tcPr>
          <w:p w14:paraId="4615B1AA" w14:textId="09FE5266" w:rsidR="00FA2BFB" w:rsidRPr="00B66156" w:rsidRDefault="00FA2BFB" w:rsidP="00FA2BFB">
            <w:r w:rsidRPr="00FF2027">
              <w:t>Recognize and respond appropriately to veterinary medical emergencies by notifying the appropriate hospital personnel.</w:t>
            </w:r>
          </w:p>
        </w:tc>
        <w:tc>
          <w:tcPr>
            <w:tcW w:w="1620" w:type="dxa"/>
            <w:vAlign w:val="center"/>
          </w:tcPr>
          <w:p w14:paraId="494DA9D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786F5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A7B537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331F6B4" w14:textId="7CABC2EF" w:rsidR="00FA2BFB" w:rsidRPr="00B66156" w:rsidRDefault="00FA2BFB" w:rsidP="00FA2BFB">
            <w:r w:rsidRPr="00FF2027">
              <w:t>213</w:t>
            </w:r>
          </w:p>
        </w:tc>
        <w:tc>
          <w:tcPr>
            <w:tcW w:w="7650" w:type="dxa"/>
            <w:vAlign w:val="center"/>
          </w:tcPr>
          <w:p w14:paraId="1ED21D27" w14:textId="578C52C9" w:rsidR="00FA2BFB" w:rsidRPr="00B66156" w:rsidRDefault="00FA2BFB" w:rsidP="00FA2BFB">
            <w:r w:rsidRPr="00FF2027">
              <w:t>Request and transfer records to and from other veterinary facilit</w:t>
            </w:r>
            <w:r w:rsidR="00665319">
              <w:t>ies</w:t>
            </w:r>
            <w:r w:rsidRPr="00FF2027">
              <w:t>.</w:t>
            </w:r>
          </w:p>
        </w:tc>
        <w:tc>
          <w:tcPr>
            <w:tcW w:w="1620" w:type="dxa"/>
            <w:vAlign w:val="center"/>
          </w:tcPr>
          <w:p w14:paraId="7DB518C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83E88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A14C31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36E339F" w14:textId="27FC1744" w:rsidR="00FA2BFB" w:rsidRPr="00B66156" w:rsidRDefault="00FA2BFB" w:rsidP="00FA2BFB">
            <w:r w:rsidRPr="00FF2027">
              <w:t>214</w:t>
            </w:r>
          </w:p>
        </w:tc>
        <w:tc>
          <w:tcPr>
            <w:tcW w:w="7650" w:type="dxa"/>
            <w:vAlign w:val="center"/>
          </w:tcPr>
          <w:p w14:paraId="25BF173B" w14:textId="2FF996E9" w:rsidR="00FA2BFB" w:rsidRPr="00B66156" w:rsidRDefault="00FA2BFB" w:rsidP="00FA2BFB">
            <w:r w:rsidRPr="00FF2027">
              <w:t>Manage basic inventory supplies and restock shelves</w:t>
            </w:r>
            <w:r w:rsidR="006C2D80">
              <w:t xml:space="preserve">, </w:t>
            </w:r>
            <w:r w:rsidRPr="00FF2027">
              <w:t>e.g.</w:t>
            </w:r>
            <w:r w:rsidR="006C2D80">
              <w:t>,</w:t>
            </w:r>
            <w:r w:rsidRPr="00FF2027">
              <w:t xml:space="preserve"> office supplies, retail supplies.  </w:t>
            </w:r>
          </w:p>
        </w:tc>
        <w:tc>
          <w:tcPr>
            <w:tcW w:w="1620" w:type="dxa"/>
            <w:vAlign w:val="center"/>
          </w:tcPr>
          <w:p w14:paraId="2EEAFC5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DE66A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CF419D9" w:rsidR="00E60D07" w:rsidRDefault="00E60D07" w:rsidP="007F79E0">
      <w:pPr>
        <w:pStyle w:val="Heading2"/>
      </w:pPr>
      <w:r>
        <w:t xml:space="preserve">300 </w:t>
      </w:r>
      <w:r w:rsidR="00FA2BFB">
        <w:t>Communications and Client Re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BAF06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6963B85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F0239E8" w14:textId="33770CBD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>301</w:t>
            </w:r>
          </w:p>
        </w:tc>
        <w:tc>
          <w:tcPr>
            <w:tcW w:w="7650" w:type="dxa"/>
            <w:vAlign w:val="center"/>
          </w:tcPr>
          <w:p w14:paraId="3374318E" w14:textId="5478D91D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 xml:space="preserve">Use verbal and written client communication.  </w:t>
            </w:r>
          </w:p>
        </w:tc>
        <w:tc>
          <w:tcPr>
            <w:tcW w:w="1620" w:type="dxa"/>
            <w:hideMark/>
          </w:tcPr>
          <w:p w14:paraId="0B9DD7E0" w14:textId="0569F95A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48A0D7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1A4BEB3" w14:textId="7039BB68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>302</w:t>
            </w:r>
          </w:p>
        </w:tc>
        <w:tc>
          <w:tcPr>
            <w:tcW w:w="7650" w:type="dxa"/>
            <w:vAlign w:val="center"/>
          </w:tcPr>
          <w:p w14:paraId="1834969F" w14:textId="71806709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>Follow ethical rules of conduct in the veterinary profession.</w:t>
            </w:r>
          </w:p>
        </w:tc>
        <w:tc>
          <w:tcPr>
            <w:tcW w:w="1620" w:type="dxa"/>
          </w:tcPr>
          <w:p w14:paraId="34831114" w14:textId="4D8FA59F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3AB0741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52C3ABD" w14:textId="65FDBFD3" w:rsidR="00FA2BFB" w:rsidRPr="00D75E05" w:rsidRDefault="00FA2BFB" w:rsidP="00FA2BFB">
            <w:r w:rsidRPr="00475814">
              <w:t>304</w:t>
            </w:r>
          </w:p>
        </w:tc>
        <w:tc>
          <w:tcPr>
            <w:tcW w:w="7650" w:type="dxa"/>
            <w:vAlign w:val="center"/>
          </w:tcPr>
          <w:p w14:paraId="4CD63E80" w14:textId="52B4EFB9" w:rsidR="00FA2BFB" w:rsidRPr="00D75E05" w:rsidRDefault="00FA2BFB" w:rsidP="00FA2BFB">
            <w:r w:rsidRPr="00475814">
              <w:t>Demonstrate knowledge of the human-animal bond.</w:t>
            </w:r>
          </w:p>
        </w:tc>
        <w:tc>
          <w:tcPr>
            <w:tcW w:w="1620" w:type="dxa"/>
          </w:tcPr>
          <w:p w14:paraId="5228862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B01F5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12C6B3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00412ED" w14:textId="025D5F88" w:rsidR="00FA2BFB" w:rsidRPr="00D75E05" w:rsidRDefault="00FA2BFB" w:rsidP="00FA2BFB">
            <w:r w:rsidRPr="00475814">
              <w:t>305</w:t>
            </w:r>
          </w:p>
        </w:tc>
        <w:tc>
          <w:tcPr>
            <w:tcW w:w="7650" w:type="dxa"/>
            <w:vAlign w:val="center"/>
          </w:tcPr>
          <w:p w14:paraId="7756D92C" w14:textId="53269748" w:rsidR="00FA2BFB" w:rsidRPr="00D75E05" w:rsidRDefault="00FA2BFB" w:rsidP="00FA2BFB">
            <w:r w:rsidRPr="00475814">
              <w:t>Demonstrate professional appearance and language in the workplace.</w:t>
            </w:r>
          </w:p>
        </w:tc>
        <w:tc>
          <w:tcPr>
            <w:tcW w:w="1620" w:type="dxa"/>
          </w:tcPr>
          <w:p w14:paraId="59D66D5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2D5BE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CBF2B3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0B95C9F" w14:textId="0A868BD0" w:rsidR="00FA2BFB" w:rsidRPr="00D75E05" w:rsidRDefault="00FA2BFB" w:rsidP="00FA2BFB">
            <w:r w:rsidRPr="00475814">
              <w:t>306</w:t>
            </w:r>
          </w:p>
        </w:tc>
        <w:tc>
          <w:tcPr>
            <w:tcW w:w="7650" w:type="dxa"/>
            <w:vAlign w:val="center"/>
          </w:tcPr>
          <w:p w14:paraId="22231F5F" w14:textId="6D6FCAC0" w:rsidR="00FA2BFB" w:rsidRPr="00D75E05" w:rsidRDefault="00FA2BFB" w:rsidP="00FA2BFB">
            <w:r w:rsidRPr="00475814">
              <w:t>Use electronic devices/communications according to workplace policies</w:t>
            </w:r>
            <w:r w:rsidR="00665319">
              <w:t xml:space="preserve">, </w:t>
            </w:r>
            <w:r w:rsidRPr="00475814">
              <w:t>e.g.</w:t>
            </w:r>
            <w:r w:rsidR="00665319">
              <w:t>,</w:t>
            </w:r>
            <w:r w:rsidRPr="00475814">
              <w:t xml:space="preserve"> cell phone usage, text messaging, social networking, digital photograph</w:t>
            </w:r>
            <w:r w:rsidR="00665319">
              <w:t>y</w:t>
            </w:r>
            <w:r w:rsidRPr="00475814">
              <w:t>.</w:t>
            </w:r>
          </w:p>
        </w:tc>
        <w:tc>
          <w:tcPr>
            <w:tcW w:w="1620" w:type="dxa"/>
          </w:tcPr>
          <w:p w14:paraId="387750A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E325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1F595E9" w:rsidR="007F79E0" w:rsidRDefault="007F79E0" w:rsidP="007F79E0">
      <w:pPr>
        <w:pStyle w:val="Heading2"/>
      </w:pPr>
      <w:r>
        <w:t xml:space="preserve">400 </w:t>
      </w:r>
      <w:r w:rsidR="00FA2BFB" w:rsidRPr="00FA2BFB">
        <w:t>Pharmacy and 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5D00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791966A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9A866F3" w14:textId="790CBB0C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1</w:t>
            </w:r>
          </w:p>
        </w:tc>
        <w:tc>
          <w:tcPr>
            <w:tcW w:w="7650" w:type="dxa"/>
            <w:vAlign w:val="center"/>
          </w:tcPr>
          <w:p w14:paraId="0C82466E" w14:textId="145D2A7F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Recognize legal issues involving all controlled and non-controlled</w:t>
            </w:r>
            <w:r w:rsidR="006C2D80">
              <w:t xml:space="preserve"> drugs</w:t>
            </w:r>
            <w:r w:rsidRPr="004B324B">
              <w:t>.</w:t>
            </w:r>
          </w:p>
        </w:tc>
        <w:tc>
          <w:tcPr>
            <w:tcW w:w="1620" w:type="dxa"/>
            <w:hideMark/>
          </w:tcPr>
          <w:p w14:paraId="7CD4AEBE" w14:textId="539A309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F81F3B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E830D7F" w14:textId="2E20CAA4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2</w:t>
            </w:r>
          </w:p>
        </w:tc>
        <w:tc>
          <w:tcPr>
            <w:tcW w:w="7650" w:type="dxa"/>
            <w:vAlign w:val="center"/>
          </w:tcPr>
          <w:p w14:paraId="64A9A743" w14:textId="26402A84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Differentiate between the various pharmaceuticals and their classifications.</w:t>
            </w:r>
          </w:p>
        </w:tc>
        <w:tc>
          <w:tcPr>
            <w:tcW w:w="1620" w:type="dxa"/>
          </w:tcPr>
          <w:p w14:paraId="5B82A548" w14:textId="671BF7FD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424F3C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B4AC167" w14:textId="05D9B346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3</w:t>
            </w:r>
          </w:p>
        </w:tc>
        <w:tc>
          <w:tcPr>
            <w:tcW w:w="7650" w:type="dxa"/>
            <w:vAlign w:val="center"/>
          </w:tcPr>
          <w:p w14:paraId="2DEA73F8" w14:textId="74E8B39F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 xml:space="preserve">Interpret </w:t>
            </w:r>
            <w:r w:rsidR="006C2D80">
              <w:t xml:space="preserve">the terminology of a </w:t>
            </w:r>
            <w:r w:rsidRPr="004B324B">
              <w:t>prescription.</w:t>
            </w:r>
          </w:p>
        </w:tc>
        <w:tc>
          <w:tcPr>
            <w:tcW w:w="1620" w:type="dxa"/>
          </w:tcPr>
          <w:p w14:paraId="166FCC22" w14:textId="27C72561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F0B09F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03662C9" w14:textId="329DE769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4</w:t>
            </w:r>
          </w:p>
        </w:tc>
        <w:tc>
          <w:tcPr>
            <w:tcW w:w="7650" w:type="dxa"/>
            <w:vAlign w:val="center"/>
          </w:tcPr>
          <w:p w14:paraId="6178697F" w14:textId="5A13396E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Differentiate between over the counter and prescription drugs.</w:t>
            </w:r>
          </w:p>
        </w:tc>
        <w:tc>
          <w:tcPr>
            <w:tcW w:w="1620" w:type="dxa"/>
          </w:tcPr>
          <w:p w14:paraId="63741AFB" w14:textId="69C49246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C42331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0F54062" w14:textId="4105A77D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5</w:t>
            </w:r>
          </w:p>
        </w:tc>
        <w:tc>
          <w:tcPr>
            <w:tcW w:w="7650" w:type="dxa"/>
            <w:vAlign w:val="center"/>
          </w:tcPr>
          <w:p w14:paraId="7BB3C3AB" w14:textId="791AE0E7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Formulate a prescription label with all necessary components.</w:t>
            </w:r>
          </w:p>
        </w:tc>
        <w:tc>
          <w:tcPr>
            <w:tcW w:w="1620" w:type="dxa"/>
          </w:tcPr>
          <w:p w14:paraId="3A666FAE" w14:textId="24D60488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5F6635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E4679BE" w14:textId="166EE980" w:rsidR="00FA2BFB" w:rsidRPr="00F875DE" w:rsidRDefault="00FA2BFB" w:rsidP="00FA2BFB">
            <w:r w:rsidRPr="004B324B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07FC0E59" w:rsidR="00FA2BFB" w:rsidRPr="00F875DE" w:rsidRDefault="00FA2BFB" w:rsidP="00FA2BFB">
            <w:r w:rsidRPr="004B324B">
              <w:t>Prepare and package dispensed drugs.</w:t>
            </w:r>
          </w:p>
        </w:tc>
        <w:tc>
          <w:tcPr>
            <w:tcW w:w="1620" w:type="dxa"/>
          </w:tcPr>
          <w:p w14:paraId="7225D70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A2B545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3503D1F" w14:textId="1F78EB42" w:rsidR="00FA2BFB" w:rsidRPr="00F875DE" w:rsidRDefault="00FA2BFB" w:rsidP="00FA2BFB">
            <w:r w:rsidRPr="004B324B">
              <w:t>407</w:t>
            </w:r>
          </w:p>
        </w:tc>
        <w:tc>
          <w:tcPr>
            <w:tcW w:w="7650" w:type="dxa"/>
            <w:vAlign w:val="center"/>
          </w:tcPr>
          <w:p w14:paraId="38456FE8" w14:textId="2211D96E" w:rsidR="00FA2BFB" w:rsidRPr="00F875DE" w:rsidRDefault="00FA2BFB" w:rsidP="00FA2BFB">
            <w:r w:rsidRPr="004B324B">
              <w:t>Store, handle, and dispose of drugs according to manufacturer’s directions.</w:t>
            </w:r>
          </w:p>
        </w:tc>
        <w:tc>
          <w:tcPr>
            <w:tcW w:w="1620" w:type="dxa"/>
          </w:tcPr>
          <w:p w14:paraId="5AE2E01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1D9ABD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6B909B6" w14:textId="1ED00404" w:rsidR="00FA2BFB" w:rsidRPr="00F875DE" w:rsidRDefault="00FA2BFB" w:rsidP="00FA2BFB">
            <w:r w:rsidRPr="004B324B">
              <w:t>408</w:t>
            </w:r>
          </w:p>
        </w:tc>
        <w:tc>
          <w:tcPr>
            <w:tcW w:w="7650" w:type="dxa"/>
            <w:vAlign w:val="center"/>
          </w:tcPr>
          <w:p w14:paraId="13B67C69" w14:textId="2AD8E203" w:rsidR="00FA2BFB" w:rsidRPr="00F875DE" w:rsidRDefault="00FA2BFB" w:rsidP="00FA2BFB">
            <w:r w:rsidRPr="004B324B">
              <w:t>Apply inventory control techniques.</w:t>
            </w:r>
          </w:p>
        </w:tc>
        <w:tc>
          <w:tcPr>
            <w:tcW w:w="1620" w:type="dxa"/>
          </w:tcPr>
          <w:p w14:paraId="5ACF943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2EF867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948A99E" w14:textId="5D634BA7" w:rsidR="00FA2BFB" w:rsidRPr="00A17804" w:rsidRDefault="00FA2BFB" w:rsidP="00FA2BFB">
            <w:r w:rsidRPr="004B324B">
              <w:t>409</w:t>
            </w:r>
          </w:p>
        </w:tc>
        <w:tc>
          <w:tcPr>
            <w:tcW w:w="7650" w:type="dxa"/>
            <w:vAlign w:val="center"/>
          </w:tcPr>
          <w:p w14:paraId="539FE86A" w14:textId="455A3935" w:rsidR="00FA2BFB" w:rsidRPr="00A17804" w:rsidRDefault="00FA2BFB" w:rsidP="00FA2BFB">
            <w:r w:rsidRPr="004B324B">
              <w:t>Reconstitute vaccines and follow proper protocols.</w:t>
            </w:r>
          </w:p>
        </w:tc>
        <w:tc>
          <w:tcPr>
            <w:tcW w:w="1620" w:type="dxa"/>
          </w:tcPr>
          <w:p w14:paraId="38A4186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9F95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F12A03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EA5071A" w14:textId="3151838A" w:rsidR="00FA2BFB" w:rsidRPr="00A17804" w:rsidRDefault="00FA2BFB" w:rsidP="00FA2BFB">
            <w:r w:rsidRPr="004B324B">
              <w:t>410</w:t>
            </w:r>
          </w:p>
        </w:tc>
        <w:tc>
          <w:tcPr>
            <w:tcW w:w="7650" w:type="dxa"/>
            <w:vAlign w:val="center"/>
          </w:tcPr>
          <w:p w14:paraId="3C0E2A37" w14:textId="1F302472" w:rsidR="00FA2BFB" w:rsidRPr="00A17804" w:rsidRDefault="00FA2BFB" w:rsidP="00FA2BFB">
            <w:r w:rsidRPr="004B324B">
              <w:t>Differentiate restraint techniques according to routes/methods of drug/vaccine administration.</w:t>
            </w:r>
          </w:p>
        </w:tc>
        <w:tc>
          <w:tcPr>
            <w:tcW w:w="1620" w:type="dxa"/>
          </w:tcPr>
          <w:p w14:paraId="06765B8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A2BBF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A21C5B5" w:rsidR="007F79E0" w:rsidRDefault="007F79E0" w:rsidP="007F79E0">
      <w:pPr>
        <w:pStyle w:val="Heading2"/>
      </w:pPr>
      <w:r>
        <w:t xml:space="preserve">500 </w:t>
      </w:r>
      <w:r w:rsidR="00FA2BFB" w:rsidRPr="00FA2BFB">
        <w:t>Examination Room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FA2B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FA2BFB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FA2BFB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E024A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bookmarkEnd w:id="2"/>
      <w:tr w:rsidR="00FA2BFB" w:rsidRPr="00E60D07" w14:paraId="64B4DFE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3D6D65B" w14:textId="6D4D1FF6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>501</w:t>
            </w:r>
          </w:p>
        </w:tc>
        <w:tc>
          <w:tcPr>
            <w:tcW w:w="7650" w:type="dxa"/>
            <w:vAlign w:val="center"/>
          </w:tcPr>
          <w:p w14:paraId="43EA4BD5" w14:textId="11133F90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 xml:space="preserve">Place </w:t>
            </w:r>
            <w:r w:rsidR="006C2D80" w:rsidRPr="009516B9">
              <w:t xml:space="preserve">small animals </w:t>
            </w:r>
            <w:r w:rsidR="006C2D80">
              <w:t xml:space="preserve">in </w:t>
            </w:r>
            <w:r w:rsidRPr="009516B9">
              <w:t>and remove from cag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C04BD6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9FF0FDE" w14:textId="228A008F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>502</w:t>
            </w:r>
          </w:p>
        </w:tc>
        <w:tc>
          <w:tcPr>
            <w:tcW w:w="7650" w:type="dxa"/>
            <w:vAlign w:val="center"/>
          </w:tcPr>
          <w:p w14:paraId="191074CB" w14:textId="0894FAD5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>Place and restrain small animals on tables and floor.</w:t>
            </w:r>
          </w:p>
        </w:tc>
        <w:tc>
          <w:tcPr>
            <w:tcW w:w="1620" w:type="dxa"/>
            <w:vAlign w:val="center"/>
          </w:tcPr>
          <w:p w14:paraId="275D4B9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4C9C62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C3681DB" w14:textId="56677679" w:rsidR="00FA2BFB" w:rsidRPr="00E20E4E" w:rsidRDefault="00FA2BFB" w:rsidP="00FA2BFB">
            <w:r w:rsidRPr="009516B9">
              <w:t>503</w:t>
            </w:r>
          </w:p>
        </w:tc>
        <w:tc>
          <w:tcPr>
            <w:tcW w:w="7650" w:type="dxa"/>
            <w:vAlign w:val="center"/>
          </w:tcPr>
          <w:p w14:paraId="122082B5" w14:textId="5A38E988" w:rsidR="00FA2BFB" w:rsidRPr="00E20E4E" w:rsidRDefault="00FA2BFB" w:rsidP="00FA2BFB">
            <w:r w:rsidRPr="009516B9">
              <w:t>Apply dog and cat commercial muzzle.</w:t>
            </w:r>
          </w:p>
        </w:tc>
        <w:tc>
          <w:tcPr>
            <w:tcW w:w="1620" w:type="dxa"/>
            <w:vAlign w:val="center"/>
          </w:tcPr>
          <w:p w14:paraId="04430C8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45834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78F520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17863F0" w14:textId="5463DD9F" w:rsidR="00FA2BFB" w:rsidRPr="00E20E4E" w:rsidRDefault="00FA2BFB" w:rsidP="00FA2BFB">
            <w:r w:rsidRPr="009516B9">
              <w:t>504</w:t>
            </w:r>
          </w:p>
        </w:tc>
        <w:tc>
          <w:tcPr>
            <w:tcW w:w="7650" w:type="dxa"/>
            <w:vAlign w:val="center"/>
          </w:tcPr>
          <w:p w14:paraId="129ECA5A" w14:textId="163A0716" w:rsidR="00FA2BFB" w:rsidRPr="00E20E4E" w:rsidRDefault="00FA2BFB" w:rsidP="00FA2BFB">
            <w:r w:rsidRPr="009516B9">
              <w:t>Apply dog gauze muzzle.</w:t>
            </w:r>
          </w:p>
        </w:tc>
        <w:tc>
          <w:tcPr>
            <w:tcW w:w="1620" w:type="dxa"/>
            <w:vAlign w:val="center"/>
          </w:tcPr>
          <w:p w14:paraId="70C5A23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C97F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6D55B7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35B4C8E" w14:textId="4B2EA72A" w:rsidR="00FA2BFB" w:rsidRPr="00E20E4E" w:rsidRDefault="00FA2BFB" w:rsidP="00FA2BFB">
            <w:r w:rsidRPr="009516B9">
              <w:t>505</w:t>
            </w:r>
          </w:p>
        </w:tc>
        <w:tc>
          <w:tcPr>
            <w:tcW w:w="7650" w:type="dxa"/>
            <w:vAlign w:val="center"/>
          </w:tcPr>
          <w:p w14:paraId="1094EAD6" w14:textId="57CFDDBC" w:rsidR="00FA2BFB" w:rsidRPr="00E20E4E" w:rsidRDefault="00FA2BFB" w:rsidP="00FA2BFB">
            <w:r w:rsidRPr="009516B9">
              <w:t>Apply Elizabethan collar.</w:t>
            </w:r>
          </w:p>
        </w:tc>
        <w:tc>
          <w:tcPr>
            <w:tcW w:w="1620" w:type="dxa"/>
            <w:vAlign w:val="center"/>
          </w:tcPr>
          <w:p w14:paraId="3C01C1F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B4A1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8052AA5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0468461" w14:textId="5C7A4937" w:rsidR="00FA2BFB" w:rsidRPr="00E20E4E" w:rsidRDefault="00FA2BFB" w:rsidP="00FA2BFB">
            <w:r w:rsidRPr="009516B9">
              <w:t>506</w:t>
            </w:r>
          </w:p>
        </w:tc>
        <w:tc>
          <w:tcPr>
            <w:tcW w:w="7650" w:type="dxa"/>
            <w:vAlign w:val="center"/>
          </w:tcPr>
          <w:p w14:paraId="0C5178F3" w14:textId="5A57AD9A" w:rsidR="00FA2BFB" w:rsidRPr="00E20E4E" w:rsidRDefault="00FA2BFB" w:rsidP="00FA2BFB">
            <w:r w:rsidRPr="009516B9">
              <w:t>Apply restraint pole.</w:t>
            </w:r>
          </w:p>
        </w:tc>
        <w:tc>
          <w:tcPr>
            <w:tcW w:w="1620" w:type="dxa"/>
            <w:vAlign w:val="center"/>
          </w:tcPr>
          <w:p w14:paraId="2C99B17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AA62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7B0002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4A524A0" w14:textId="70ABD8FD" w:rsidR="00FA2BFB" w:rsidRPr="00E20E4E" w:rsidRDefault="00FA2BFB" w:rsidP="00FA2BFB">
            <w:r w:rsidRPr="009516B9">
              <w:t>507</w:t>
            </w:r>
          </w:p>
        </w:tc>
        <w:tc>
          <w:tcPr>
            <w:tcW w:w="7650" w:type="dxa"/>
            <w:vAlign w:val="center"/>
          </w:tcPr>
          <w:p w14:paraId="4E7AC054" w14:textId="56ABF703" w:rsidR="00FA2BFB" w:rsidRPr="00E20E4E" w:rsidRDefault="00FA2BFB" w:rsidP="00FA2BFB">
            <w:r w:rsidRPr="009516B9">
              <w:t>Demonstrate standing, sitting, lateral, sternal</w:t>
            </w:r>
            <w:r w:rsidR="00665319">
              <w:t>,</w:t>
            </w:r>
            <w:r w:rsidRPr="009516B9">
              <w:t xml:space="preserve"> and dorsal restraint positions.</w:t>
            </w:r>
          </w:p>
        </w:tc>
        <w:tc>
          <w:tcPr>
            <w:tcW w:w="1620" w:type="dxa"/>
            <w:vAlign w:val="center"/>
          </w:tcPr>
          <w:p w14:paraId="563124D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E38A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C2476A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F733B7" w14:textId="08438933" w:rsidR="00FA2BFB" w:rsidRPr="00E20E4E" w:rsidRDefault="00FA2BFB" w:rsidP="00FA2BFB">
            <w:r w:rsidRPr="009516B9">
              <w:t>508</w:t>
            </w:r>
          </w:p>
        </w:tc>
        <w:tc>
          <w:tcPr>
            <w:tcW w:w="7650" w:type="dxa"/>
            <w:vAlign w:val="center"/>
          </w:tcPr>
          <w:p w14:paraId="5087B8CA" w14:textId="4E107760" w:rsidR="00FA2BFB" w:rsidRPr="00E20E4E" w:rsidRDefault="00FA2BFB" w:rsidP="00FA2BFB">
            <w:r w:rsidRPr="009516B9">
              <w:t>Demonstrate restraint techniques for femoral, cephalic, jugular</w:t>
            </w:r>
            <w:r w:rsidR="00665319">
              <w:t>,</w:t>
            </w:r>
            <w:r w:rsidRPr="009516B9">
              <w:t xml:space="preserve"> and saphenous veins</w:t>
            </w:r>
            <w:r w:rsidR="006C2D80">
              <w:t xml:space="preserve"> on a dog and a cat</w:t>
            </w:r>
            <w:r w:rsidRPr="009516B9">
              <w:t>.</w:t>
            </w:r>
          </w:p>
        </w:tc>
        <w:tc>
          <w:tcPr>
            <w:tcW w:w="1620" w:type="dxa"/>
            <w:vAlign w:val="center"/>
          </w:tcPr>
          <w:p w14:paraId="01C8F7E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DAF63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E54A9A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5ECD090" w14:textId="081F505B" w:rsidR="00FA2BFB" w:rsidRPr="00E20E4E" w:rsidRDefault="00FA2BFB" w:rsidP="00FA2BFB">
            <w:r w:rsidRPr="009516B9">
              <w:t>509</w:t>
            </w:r>
          </w:p>
        </w:tc>
        <w:tc>
          <w:tcPr>
            <w:tcW w:w="7650" w:type="dxa"/>
            <w:vAlign w:val="center"/>
          </w:tcPr>
          <w:p w14:paraId="2909F7EF" w14:textId="1E8F969D" w:rsidR="00FA2BFB" w:rsidRPr="00E20E4E" w:rsidRDefault="00FA2BFB" w:rsidP="00FA2BFB">
            <w:r w:rsidRPr="009516B9">
              <w:t>Identify situations requiring alternative restraint techniques</w:t>
            </w:r>
            <w:r w:rsidR="00665319">
              <w:t xml:space="preserve">, </w:t>
            </w:r>
            <w:r w:rsidRPr="009516B9">
              <w:t>e.g.</w:t>
            </w:r>
            <w:r w:rsidR="00665319">
              <w:t>,</w:t>
            </w:r>
            <w:r w:rsidRPr="009516B9">
              <w:t xml:space="preserve"> ringworm, geriatric, ectoparasite infestation.</w:t>
            </w:r>
          </w:p>
        </w:tc>
        <w:tc>
          <w:tcPr>
            <w:tcW w:w="1620" w:type="dxa"/>
            <w:vAlign w:val="center"/>
          </w:tcPr>
          <w:p w14:paraId="7E795A9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48F9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8B5E96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CB953C1" w14:textId="0BDCFEC8" w:rsidR="00FA2BFB" w:rsidRPr="00E20E4E" w:rsidRDefault="00FA2BFB" w:rsidP="00FA2BFB">
            <w:r w:rsidRPr="009516B9">
              <w:t>510</w:t>
            </w:r>
          </w:p>
        </w:tc>
        <w:tc>
          <w:tcPr>
            <w:tcW w:w="7650" w:type="dxa"/>
            <w:vAlign w:val="center"/>
          </w:tcPr>
          <w:p w14:paraId="1CCF13D8" w14:textId="3826EA1E" w:rsidR="00FA2BFB" w:rsidRPr="00E20E4E" w:rsidRDefault="00FA2BFB" w:rsidP="00FA2BFB">
            <w:r w:rsidRPr="009516B9">
              <w:t>Determine and record temperature, pulse, heart rate, respiration, body condition score, and patient weight.</w:t>
            </w:r>
          </w:p>
        </w:tc>
        <w:tc>
          <w:tcPr>
            <w:tcW w:w="1620" w:type="dxa"/>
            <w:vAlign w:val="center"/>
          </w:tcPr>
          <w:p w14:paraId="4F38FB5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F297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D97CE8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B64E4CD" w14:textId="47F041DC" w:rsidR="00FA2BFB" w:rsidRPr="00E20E4E" w:rsidRDefault="00FA2BFB" w:rsidP="00FA2BFB">
            <w:r w:rsidRPr="009516B9">
              <w:t>511</w:t>
            </w:r>
          </w:p>
        </w:tc>
        <w:tc>
          <w:tcPr>
            <w:tcW w:w="7650" w:type="dxa"/>
            <w:vAlign w:val="center"/>
          </w:tcPr>
          <w:p w14:paraId="38AA3E27" w14:textId="671B8144" w:rsidR="00FA2BFB" w:rsidRPr="00E20E4E" w:rsidRDefault="00FA2BFB" w:rsidP="00FA2BFB">
            <w:r w:rsidRPr="009516B9">
              <w:t>Identify common AKC dog breeds and CFA cat breeds.</w:t>
            </w:r>
          </w:p>
        </w:tc>
        <w:tc>
          <w:tcPr>
            <w:tcW w:w="1620" w:type="dxa"/>
            <w:vAlign w:val="center"/>
          </w:tcPr>
          <w:p w14:paraId="761F220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6A3C4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74E6C2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F3DBC01" w14:textId="253B0092" w:rsidR="00FA2BFB" w:rsidRPr="00E20E4E" w:rsidRDefault="00FA2BFB" w:rsidP="00FA2BFB">
            <w:r w:rsidRPr="009516B9">
              <w:t>512</w:t>
            </w:r>
          </w:p>
        </w:tc>
        <w:tc>
          <w:tcPr>
            <w:tcW w:w="7650" w:type="dxa"/>
            <w:vAlign w:val="center"/>
          </w:tcPr>
          <w:p w14:paraId="5E626B12" w14:textId="6391A5F9" w:rsidR="00FA2BFB" w:rsidRPr="00E20E4E" w:rsidRDefault="00FA2BFB" w:rsidP="00FA2BFB">
            <w:r w:rsidRPr="009516B9">
              <w:t>Identify the gender of cats and dogs.</w:t>
            </w:r>
          </w:p>
        </w:tc>
        <w:tc>
          <w:tcPr>
            <w:tcW w:w="1620" w:type="dxa"/>
            <w:vAlign w:val="center"/>
          </w:tcPr>
          <w:p w14:paraId="00B2834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6330A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8626C8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FE4DD08" w14:textId="65991F7D" w:rsidR="00FA2BFB" w:rsidRPr="00E20E4E" w:rsidRDefault="00FA2BFB" w:rsidP="00FA2BFB">
            <w:r w:rsidRPr="009516B9">
              <w:t>513</w:t>
            </w:r>
          </w:p>
        </w:tc>
        <w:tc>
          <w:tcPr>
            <w:tcW w:w="7650" w:type="dxa"/>
            <w:vAlign w:val="center"/>
          </w:tcPr>
          <w:p w14:paraId="7A004E66" w14:textId="098649C9" w:rsidR="00FA2BFB" w:rsidRPr="00E20E4E" w:rsidRDefault="00FA2BFB" w:rsidP="00FA2BFB">
            <w:r w:rsidRPr="009516B9">
              <w:t>Identify small animal nutritional requirements</w:t>
            </w:r>
            <w:r w:rsidR="006C2D80">
              <w:t xml:space="preserve">, e.g., </w:t>
            </w:r>
            <w:r w:rsidRPr="009516B9">
              <w:t>AAFCO, prescription diet, dry matter basis calculations.</w:t>
            </w:r>
          </w:p>
        </w:tc>
        <w:tc>
          <w:tcPr>
            <w:tcW w:w="1620" w:type="dxa"/>
            <w:vAlign w:val="center"/>
          </w:tcPr>
          <w:p w14:paraId="78CC9EB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2598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538602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5D72444" w14:textId="1D4D416D" w:rsidR="00FA2BFB" w:rsidRPr="00E20E4E" w:rsidRDefault="00FA2BFB" w:rsidP="00FA2BFB">
            <w:r w:rsidRPr="009516B9">
              <w:t>514</w:t>
            </w:r>
          </w:p>
        </w:tc>
        <w:tc>
          <w:tcPr>
            <w:tcW w:w="7650" w:type="dxa"/>
            <w:vAlign w:val="center"/>
          </w:tcPr>
          <w:p w14:paraId="39971FF7" w14:textId="37D3AF71" w:rsidR="00FA2BFB" w:rsidRPr="00E20E4E" w:rsidRDefault="00FA2BFB" w:rsidP="00FA2BFB">
            <w:r w:rsidRPr="009516B9">
              <w:t xml:space="preserve">Take animal history and report chief complaint (SOAP format).  </w:t>
            </w:r>
          </w:p>
        </w:tc>
        <w:tc>
          <w:tcPr>
            <w:tcW w:w="1620" w:type="dxa"/>
            <w:vAlign w:val="center"/>
          </w:tcPr>
          <w:p w14:paraId="75B229B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F702E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B1F1FD9" w14:textId="77777777" w:rsidR="004C2141" w:rsidRDefault="004C2141" w:rsidP="007F79E0">
      <w:pPr>
        <w:pStyle w:val="Heading2"/>
      </w:pPr>
    </w:p>
    <w:p w14:paraId="49AE7EC5" w14:textId="77777777" w:rsidR="00E4444D" w:rsidRDefault="00E4444D" w:rsidP="007F79E0">
      <w:pPr>
        <w:pStyle w:val="Heading2"/>
      </w:pPr>
    </w:p>
    <w:p w14:paraId="490A41CA" w14:textId="1CE2F3C5" w:rsidR="007F79E0" w:rsidRDefault="007F79E0" w:rsidP="007F79E0">
      <w:pPr>
        <w:pStyle w:val="Heading2"/>
      </w:pPr>
      <w:r>
        <w:lastRenderedPageBreak/>
        <w:t xml:space="preserve">600 </w:t>
      </w:r>
      <w:r w:rsidR="00FA2BFB">
        <w:t>Small Animal Nurs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129E2A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45BEF1E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3A14760" w14:textId="2BAEE5CC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1</w:t>
            </w:r>
          </w:p>
        </w:tc>
        <w:tc>
          <w:tcPr>
            <w:tcW w:w="7650" w:type="dxa"/>
            <w:vAlign w:val="center"/>
          </w:tcPr>
          <w:p w14:paraId="6D3BFECC" w14:textId="30AC59ED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Provide routine record keeping and observation of hospitalized patien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414A377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953893B" w14:textId="05247809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2</w:t>
            </w:r>
          </w:p>
        </w:tc>
        <w:tc>
          <w:tcPr>
            <w:tcW w:w="7650" w:type="dxa"/>
            <w:vAlign w:val="center"/>
          </w:tcPr>
          <w:p w14:paraId="24C47381" w14:textId="0CAA56AE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 xml:space="preserve">Utilize terminology, illustrate the structure and function, and describe common diseases of the </w:t>
            </w:r>
            <w:r w:rsidR="00665319">
              <w:t>s</w:t>
            </w:r>
            <w:r w:rsidRPr="00B64387">
              <w:t xml:space="preserve">enso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1F8FD1E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6AEDD74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6CFE745" w14:textId="0D6968F0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3</w:t>
            </w:r>
          </w:p>
        </w:tc>
        <w:tc>
          <w:tcPr>
            <w:tcW w:w="7650" w:type="dxa"/>
            <w:vAlign w:val="center"/>
          </w:tcPr>
          <w:p w14:paraId="60E81024" w14:textId="53E71BEC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 xml:space="preserve">Utilize terminology, illustrate the structure and function, and describe common diseases of the </w:t>
            </w:r>
            <w:r w:rsidR="00665319">
              <w:t>i</w:t>
            </w:r>
            <w:r w:rsidRPr="00B64387">
              <w:t xml:space="preserve">ntegumenta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41C0194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0E27794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1695A2C" w14:textId="66A640D8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4</w:t>
            </w:r>
          </w:p>
        </w:tc>
        <w:tc>
          <w:tcPr>
            <w:tcW w:w="7650" w:type="dxa"/>
            <w:vAlign w:val="center"/>
          </w:tcPr>
          <w:p w14:paraId="01B52E05" w14:textId="3C23DE9C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 xml:space="preserve">Utilize terminology, illustrate the structure and function, and describe common diseases of the </w:t>
            </w:r>
            <w:r w:rsidR="00665319">
              <w:t>s</w:t>
            </w:r>
            <w:r w:rsidRPr="00B64387">
              <w:t xml:space="preserve">keletal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1EB315B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0C43C4C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7532EA6" w14:textId="396AC0DB" w:rsidR="00FA2BFB" w:rsidRPr="005B0B1F" w:rsidRDefault="00FA2BFB" w:rsidP="00FA2BFB">
            <w:r w:rsidRPr="00B64387">
              <w:t>605</w:t>
            </w:r>
          </w:p>
        </w:tc>
        <w:tc>
          <w:tcPr>
            <w:tcW w:w="7650" w:type="dxa"/>
            <w:vAlign w:val="center"/>
          </w:tcPr>
          <w:p w14:paraId="4D318A38" w14:textId="19BADA9F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m</w:t>
            </w:r>
            <w:r w:rsidRPr="00B64387">
              <w:t xml:space="preserve">uscular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0090603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C6BCB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2F8FA0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81749B9" w14:textId="650AEC38" w:rsidR="00FA2BFB" w:rsidRPr="005B0B1F" w:rsidRDefault="00FA2BFB" w:rsidP="00FA2BFB">
            <w:r w:rsidRPr="00B64387">
              <w:t>606</w:t>
            </w:r>
          </w:p>
        </w:tc>
        <w:tc>
          <w:tcPr>
            <w:tcW w:w="7650" w:type="dxa"/>
            <w:vAlign w:val="center"/>
          </w:tcPr>
          <w:p w14:paraId="0073E6BF" w14:textId="35AEE176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r</w:t>
            </w:r>
            <w:r w:rsidRPr="00B64387">
              <w:t xml:space="preserve">espirato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7967EB2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41E3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3783C3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A7DF80" w14:textId="14D1379A" w:rsidR="00FA2BFB" w:rsidRPr="005B0B1F" w:rsidRDefault="00FA2BFB" w:rsidP="00FA2BFB">
            <w:r w:rsidRPr="00B64387">
              <w:t>607</w:t>
            </w:r>
          </w:p>
        </w:tc>
        <w:tc>
          <w:tcPr>
            <w:tcW w:w="7650" w:type="dxa"/>
            <w:vAlign w:val="center"/>
          </w:tcPr>
          <w:p w14:paraId="6D35F9A7" w14:textId="4683152A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c</w:t>
            </w:r>
            <w:r w:rsidRPr="00B64387">
              <w:t xml:space="preserve">irculato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4AB778C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A2112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071DF6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E9FA4E6" w14:textId="1C26CAB0" w:rsidR="00FA2BFB" w:rsidRPr="005B0B1F" w:rsidRDefault="00FA2BFB" w:rsidP="00FA2BFB">
            <w:r w:rsidRPr="00B64387">
              <w:t>608</w:t>
            </w:r>
          </w:p>
        </w:tc>
        <w:tc>
          <w:tcPr>
            <w:tcW w:w="7650" w:type="dxa"/>
            <w:vAlign w:val="center"/>
          </w:tcPr>
          <w:p w14:paraId="0D85E5B2" w14:textId="69AFA955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i</w:t>
            </w:r>
            <w:r w:rsidRPr="00B64387">
              <w:t xml:space="preserve">mmune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64C9A4D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C5E1B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E22044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1EAABEB" w14:textId="39412EF9" w:rsidR="00FA2BFB" w:rsidRPr="005B0B1F" w:rsidRDefault="00FA2BFB" w:rsidP="00FA2BFB">
            <w:r w:rsidRPr="00B64387">
              <w:t>609</w:t>
            </w:r>
          </w:p>
        </w:tc>
        <w:tc>
          <w:tcPr>
            <w:tcW w:w="7650" w:type="dxa"/>
            <w:vAlign w:val="center"/>
          </w:tcPr>
          <w:p w14:paraId="42D2214D" w14:textId="584E5EEA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d</w:t>
            </w:r>
            <w:r w:rsidRPr="00B64387">
              <w:t xml:space="preserve">igestive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125453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01F50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4348EC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978049E" w14:textId="52B96067" w:rsidR="00FA2BFB" w:rsidRPr="005B0B1F" w:rsidRDefault="00FA2BFB" w:rsidP="00FA2BFB">
            <w:r w:rsidRPr="00B64387">
              <w:t>610</w:t>
            </w:r>
          </w:p>
        </w:tc>
        <w:tc>
          <w:tcPr>
            <w:tcW w:w="7650" w:type="dxa"/>
            <w:vAlign w:val="center"/>
          </w:tcPr>
          <w:p w14:paraId="7C55FC6F" w14:textId="4BC3D584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u</w:t>
            </w:r>
            <w:r w:rsidRPr="00B64387">
              <w:t xml:space="preserve">rina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09C222C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BC772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4E02D7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08AA978" w14:textId="17ED0BA6" w:rsidR="00FA2BFB" w:rsidRPr="005B0B1F" w:rsidRDefault="00FA2BFB" w:rsidP="00FA2BFB">
            <w:r w:rsidRPr="00B64387">
              <w:t>611</w:t>
            </w:r>
          </w:p>
        </w:tc>
        <w:tc>
          <w:tcPr>
            <w:tcW w:w="7650" w:type="dxa"/>
            <w:vAlign w:val="center"/>
          </w:tcPr>
          <w:p w14:paraId="12944A9F" w14:textId="3801FC59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e</w:t>
            </w:r>
            <w:r w:rsidRPr="00B64387">
              <w:t xml:space="preserve">ndocrine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5DFF6A2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97994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281338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7E30740" w14:textId="0DE7F16A" w:rsidR="00FA2BFB" w:rsidRPr="005B0B1F" w:rsidRDefault="00FA2BFB" w:rsidP="00FA2BFB">
            <w:r w:rsidRPr="00B64387">
              <w:t>612</w:t>
            </w:r>
          </w:p>
        </w:tc>
        <w:tc>
          <w:tcPr>
            <w:tcW w:w="7650" w:type="dxa"/>
            <w:vAlign w:val="center"/>
          </w:tcPr>
          <w:p w14:paraId="1B99EB9B" w14:textId="4CD5C432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r</w:t>
            </w:r>
            <w:r w:rsidRPr="00B64387">
              <w:t>eproductive System.</w:t>
            </w:r>
          </w:p>
        </w:tc>
        <w:tc>
          <w:tcPr>
            <w:tcW w:w="1620" w:type="dxa"/>
            <w:vAlign w:val="center"/>
          </w:tcPr>
          <w:p w14:paraId="7AF06C7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7E75F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DE63DE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2C655CC" w14:textId="29A4F041" w:rsidR="00FA2BFB" w:rsidRPr="005B0B1F" w:rsidRDefault="00FA2BFB" w:rsidP="00FA2BFB">
            <w:r w:rsidRPr="00B64387">
              <w:t>613</w:t>
            </w:r>
          </w:p>
        </w:tc>
        <w:tc>
          <w:tcPr>
            <w:tcW w:w="7650" w:type="dxa"/>
            <w:vAlign w:val="center"/>
          </w:tcPr>
          <w:p w14:paraId="0DD61E1F" w14:textId="48C1C21C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n</w:t>
            </w:r>
            <w:r w:rsidRPr="00B64387">
              <w:t xml:space="preserve">ervous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6A4E48C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4AF00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37DE91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F4E9906" w14:textId="538D48E6" w:rsidR="00FA2BFB" w:rsidRPr="005B0B1F" w:rsidRDefault="00FA2BFB" w:rsidP="00FA2BFB">
            <w:r w:rsidRPr="00B64387">
              <w:t>614</w:t>
            </w:r>
          </w:p>
        </w:tc>
        <w:tc>
          <w:tcPr>
            <w:tcW w:w="7650" w:type="dxa"/>
            <w:vAlign w:val="center"/>
          </w:tcPr>
          <w:p w14:paraId="45515997" w14:textId="6E32877A" w:rsidR="00FA2BFB" w:rsidRPr="005B0B1F" w:rsidRDefault="00FA2BFB" w:rsidP="00FA2BFB">
            <w:r w:rsidRPr="00B64387">
              <w:t>Monitor/restrain patients for fluid therapy and record observations.</w:t>
            </w:r>
          </w:p>
        </w:tc>
        <w:tc>
          <w:tcPr>
            <w:tcW w:w="1620" w:type="dxa"/>
            <w:vAlign w:val="center"/>
          </w:tcPr>
          <w:p w14:paraId="5CE6CA9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F73A2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4CB4387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DCD363D" w14:textId="2384510D" w:rsidR="00FA2BFB" w:rsidRPr="005B0B1F" w:rsidRDefault="00FA2BFB" w:rsidP="00FA2BFB">
            <w:r w:rsidRPr="00B64387">
              <w:t>615</w:t>
            </w:r>
          </w:p>
        </w:tc>
        <w:tc>
          <w:tcPr>
            <w:tcW w:w="7650" w:type="dxa"/>
            <w:vAlign w:val="center"/>
          </w:tcPr>
          <w:p w14:paraId="64A69494" w14:textId="5A9F43D3" w:rsidR="00FA2BFB" w:rsidRPr="005B0B1F" w:rsidRDefault="00FA2BFB" w:rsidP="00FA2BFB">
            <w:r w:rsidRPr="00B64387">
              <w:t>Administer oral medication</w:t>
            </w:r>
            <w:r w:rsidR="00665319">
              <w:t xml:space="preserve"> to a dog and a cat</w:t>
            </w:r>
            <w:r w:rsidRPr="00B64387">
              <w:t>.</w:t>
            </w:r>
          </w:p>
        </w:tc>
        <w:tc>
          <w:tcPr>
            <w:tcW w:w="1620" w:type="dxa"/>
            <w:vAlign w:val="center"/>
          </w:tcPr>
          <w:p w14:paraId="659EEA7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9615B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B97D66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E8BC22F" w14:textId="22502870" w:rsidR="00FA2BFB" w:rsidRPr="005B0B1F" w:rsidRDefault="00FA2BFB" w:rsidP="00FA2BFB">
            <w:r w:rsidRPr="00B64387">
              <w:t>616</w:t>
            </w:r>
          </w:p>
        </w:tc>
        <w:tc>
          <w:tcPr>
            <w:tcW w:w="7650" w:type="dxa"/>
            <w:vAlign w:val="center"/>
          </w:tcPr>
          <w:p w14:paraId="72A5418A" w14:textId="39847387" w:rsidR="00FA2BFB" w:rsidRPr="005B0B1F" w:rsidRDefault="00FA2BFB" w:rsidP="00FA2BFB">
            <w:r w:rsidRPr="00B64387">
              <w:t xml:space="preserve">Administer ear medication </w:t>
            </w:r>
            <w:r w:rsidR="00665319">
              <w:t>to a dog and a cat</w:t>
            </w:r>
            <w:r w:rsidRPr="00B64387">
              <w:t>.</w:t>
            </w:r>
          </w:p>
        </w:tc>
        <w:tc>
          <w:tcPr>
            <w:tcW w:w="1620" w:type="dxa"/>
            <w:vAlign w:val="center"/>
          </w:tcPr>
          <w:p w14:paraId="48D03B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2AF9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8BDB1F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DF2842B" w14:textId="4C944653" w:rsidR="00FA2BFB" w:rsidRPr="005B0B1F" w:rsidRDefault="00FA2BFB" w:rsidP="00FA2BFB">
            <w:r w:rsidRPr="00B64387">
              <w:t>617</w:t>
            </w:r>
          </w:p>
        </w:tc>
        <w:tc>
          <w:tcPr>
            <w:tcW w:w="7650" w:type="dxa"/>
            <w:vAlign w:val="center"/>
          </w:tcPr>
          <w:p w14:paraId="7BC51978" w14:textId="3E0D95B6" w:rsidR="00FA2BFB" w:rsidRPr="005B0B1F" w:rsidRDefault="00FA2BFB" w:rsidP="00FA2BFB">
            <w:r w:rsidRPr="00B64387">
              <w:t xml:space="preserve">Administer eye medication </w:t>
            </w:r>
            <w:r w:rsidR="00665319">
              <w:t>to a dog and a cat</w:t>
            </w:r>
            <w:r w:rsidRPr="00B64387">
              <w:t>.</w:t>
            </w:r>
          </w:p>
        </w:tc>
        <w:tc>
          <w:tcPr>
            <w:tcW w:w="1620" w:type="dxa"/>
            <w:vAlign w:val="center"/>
          </w:tcPr>
          <w:p w14:paraId="536F051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3C8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1C1705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7C2E24A" w14:textId="0759D10D" w:rsidR="00FA2BFB" w:rsidRPr="005B0B1F" w:rsidRDefault="00FA2BFB" w:rsidP="00FA2BFB">
            <w:r w:rsidRPr="00B64387">
              <w:t>618</w:t>
            </w:r>
          </w:p>
        </w:tc>
        <w:tc>
          <w:tcPr>
            <w:tcW w:w="7650" w:type="dxa"/>
            <w:vAlign w:val="center"/>
          </w:tcPr>
          <w:p w14:paraId="1A701930" w14:textId="1BB59766" w:rsidR="00FA2BFB" w:rsidRPr="005B0B1F" w:rsidRDefault="00FA2BFB" w:rsidP="00FA2BFB">
            <w:r w:rsidRPr="00B64387">
              <w:t>Follow patient treatment plan.</w:t>
            </w:r>
          </w:p>
        </w:tc>
        <w:tc>
          <w:tcPr>
            <w:tcW w:w="1620" w:type="dxa"/>
            <w:vAlign w:val="center"/>
          </w:tcPr>
          <w:p w14:paraId="5982F3E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D462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499CC9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6ED997F" w14:textId="207DD5F6" w:rsidR="00FA2BFB" w:rsidRPr="005B0B1F" w:rsidRDefault="00FA2BFB" w:rsidP="00FA2BFB">
            <w:r w:rsidRPr="00B64387">
              <w:t>619</w:t>
            </w:r>
          </w:p>
        </w:tc>
        <w:tc>
          <w:tcPr>
            <w:tcW w:w="7650" w:type="dxa"/>
            <w:vAlign w:val="center"/>
          </w:tcPr>
          <w:p w14:paraId="3426648B" w14:textId="1685F0CC" w:rsidR="00FA2BFB" w:rsidRPr="005B0B1F" w:rsidRDefault="00FA2BFB" w:rsidP="00FA2BFB">
            <w:r w:rsidRPr="00B64387">
              <w:t>Locate and lay out materials needed for bandage application.</w:t>
            </w:r>
          </w:p>
        </w:tc>
        <w:tc>
          <w:tcPr>
            <w:tcW w:w="1620" w:type="dxa"/>
            <w:vAlign w:val="center"/>
          </w:tcPr>
          <w:p w14:paraId="3FEC064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BAC80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E4941B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843B562" w14:textId="2B737EF4" w:rsidR="00FA2BFB" w:rsidRPr="005B0B1F" w:rsidRDefault="00FA2BFB" w:rsidP="00FA2BFB">
            <w:r w:rsidRPr="00B64387">
              <w:lastRenderedPageBreak/>
              <w:t>620</w:t>
            </w:r>
          </w:p>
        </w:tc>
        <w:tc>
          <w:tcPr>
            <w:tcW w:w="7650" w:type="dxa"/>
            <w:vAlign w:val="center"/>
          </w:tcPr>
          <w:p w14:paraId="08925FCD" w14:textId="08DA1D01" w:rsidR="00FA2BFB" w:rsidRPr="005B0B1F" w:rsidRDefault="00FA2BFB" w:rsidP="00FA2BFB">
            <w:r w:rsidRPr="00B64387">
              <w:t>Select, identify, and use grooming equipment.</w:t>
            </w:r>
          </w:p>
        </w:tc>
        <w:tc>
          <w:tcPr>
            <w:tcW w:w="1620" w:type="dxa"/>
            <w:vAlign w:val="center"/>
          </w:tcPr>
          <w:p w14:paraId="7271DDD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594F7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AD8CF3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FA59172" w14:textId="329751FB" w:rsidR="00FA2BFB" w:rsidRPr="005B0B1F" w:rsidRDefault="00FA2BFB" w:rsidP="00FA2BFB">
            <w:r w:rsidRPr="00B64387">
              <w:t>621</w:t>
            </w:r>
          </w:p>
        </w:tc>
        <w:tc>
          <w:tcPr>
            <w:tcW w:w="7650" w:type="dxa"/>
            <w:vAlign w:val="center"/>
          </w:tcPr>
          <w:p w14:paraId="3DC9A3BF" w14:textId="7230E0DF" w:rsidR="00FA2BFB" w:rsidRPr="005B0B1F" w:rsidRDefault="00FA2BFB" w:rsidP="00FA2BFB">
            <w:r w:rsidRPr="00B64387">
              <w:t>Comb and brush patients.</w:t>
            </w:r>
          </w:p>
        </w:tc>
        <w:tc>
          <w:tcPr>
            <w:tcW w:w="1620" w:type="dxa"/>
            <w:vAlign w:val="center"/>
          </w:tcPr>
          <w:p w14:paraId="7B9BAE6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7F75D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BF1859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76BE575" w14:textId="582FD148" w:rsidR="00FA2BFB" w:rsidRPr="005B0B1F" w:rsidRDefault="00FA2BFB" w:rsidP="00FA2BFB">
            <w:r w:rsidRPr="00B64387">
              <w:t>622</w:t>
            </w:r>
          </w:p>
        </w:tc>
        <w:tc>
          <w:tcPr>
            <w:tcW w:w="7650" w:type="dxa"/>
            <w:vAlign w:val="center"/>
          </w:tcPr>
          <w:p w14:paraId="014EA687" w14:textId="3D7CA42D" w:rsidR="00FA2BFB" w:rsidRPr="005B0B1F" w:rsidRDefault="00FA2BFB" w:rsidP="00FA2BFB">
            <w:r w:rsidRPr="00B64387">
              <w:t>Clean external ear canals.</w:t>
            </w:r>
          </w:p>
        </w:tc>
        <w:tc>
          <w:tcPr>
            <w:tcW w:w="1620" w:type="dxa"/>
            <w:vAlign w:val="center"/>
          </w:tcPr>
          <w:p w14:paraId="4157479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2F8D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B07A97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B73249F" w14:textId="71B33733" w:rsidR="00FA2BFB" w:rsidRPr="005B0B1F" w:rsidRDefault="00FA2BFB" w:rsidP="00FA2BFB">
            <w:r w:rsidRPr="00B64387">
              <w:t>623</w:t>
            </w:r>
          </w:p>
        </w:tc>
        <w:tc>
          <w:tcPr>
            <w:tcW w:w="7650" w:type="dxa"/>
            <w:vAlign w:val="center"/>
          </w:tcPr>
          <w:p w14:paraId="6B50BDDA" w14:textId="03598C1A" w:rsidR="00FA2BFB" w:rsidRPr="005B0B1F" w:rsidRDefault="00FA2BFB" w:rsidP="00FA2BFB">
            <w:r w:rsidRPr="00B64387">
              <w:t>Trim nails of a patient.</w:t>
            </w:r>
          </w:p>
        </w:tc>
        <w:tc>
          <w:tcPr>
            <w:tcW w:w="1620" w:type="dxa"/>
            <w:vAlign w:val="center"/>
          </w:tcPr>
          <w:p w14:paraId="1390491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50924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08F813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1939462" w14:textId="1D607C91" w:rsidR="00FA2BFB" w:rsidRPr="005B0B1F" w:rsidRDefault="00FA2BFB" w:rsidP="00FA2BFB">
            <w:r w:rsidRPr="00B64387">
              <w:t>624</w:t>
            </w:r>
          </w:p>
        </w:tc>
        <w:tc>
          <w:tcPr>
            <w:tcW w:w="7650" w:type="dxa"/>
            <w:vAlign w:val="center"/>
          </w:tcPr>
          <w:p w14:paraId="55B05D19" w14:textId="19978638" w:rsidR="00FA2BFB" w:rsidRPr="005B0B1F" w:rsidRDefault="00FA2BFB" w:rsidP="00FA2BFB">
            <w:r w:rsidRPr="00B64387">
              <w:t xml:space="preserve">Identify location of and problems associated with anal glands.  </w:t>
            </w:r>
          </w:p>
        </w:tc>
        <w:tc>
          <w:tcPr>
            <w:tcW w:w="1620" w:type="dxa"/>
            <w:vAlign w:val="center"/>
          </w:tcPr>
          <w:p w14:paraId="69F07EB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93AB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79EB49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0A9D622" w14:textId="6504C704" w:rsidR="00FA2BFB" w:rsidRPr="005B0B1F" w:rsidRDefault="00FA2BFB" w:rsidP="00FA2BFB">
            <w:r w:rsidRPr="00B64387">
              <w:t>625</w:t>
            </w:r>
          </w:p>
        </w:tc>
        <w:tc>
          <w:tcPr>
            <w:tcW w:w="7650" w:type="dxa"/>
            <w:vAlign w:val="center"/>
          </w:tcPr>
          <w:p w14:paraId="0E887C6B" w14:textId="0353D8E5" w:rsidR="00FA2BFB" w:rsidRPr="005B0B1F" w:rsidRDefault="00FA2BFB" w:rsidP="00FA2BFB">
            <w:r w:rsidRPr="00B64387">
              <w:t>Bathe a patient.</w:t>
            </w:r>
          </w:p>
        </w:tc>
        <w:tc>
          <w:tcPr>
            <w:tcW w:w="1620" w:type="dxa"/>
            <w:vAlign w:val="center"/>
          </w:tcPr>
          <w:p w14:paraId="2519D2D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A496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F285D2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27BB23A" w14:textId="42B48702" w:rsidR="00FA2BFB" w:rsidRPr="005B0B1F" w:rsidRDefault="00FA2BFB" w:rsidP="00FA2BFB">
            <w:r w:rsidRPr="00B64387">
              <w:t>626</w:t>
            </w:r>
          </w:p>
        </w:tc>
        <w:tc>
          <w:tcPr>
            <w:tcW w:w="7650" w:type="dxa"/>
            <w:vAlign w:val="center"/>
          </w:tcPr>
          <w:p w14:paraId="2E712972" w14:textId="22AC2BF3" w:rsidR="00FA2BFB" w:rsidRPr="005B0B1F" w:rsidRDefault="00FA2BFB" w:rsidP="00FA2BFB">
            <w:r w:rsidRPr="00B64387">
              <w:t>Dip a patient.</w:t>
            </w:r>
          </w:p>
        </w:tc>
        <w:tc>
          <w:tcPr>
            <w:tcW w:w="1620" w:type="dxa"/>
            <w:vAlign w:val="center"/>
          </w:tcPr>
          <w:p w14:paraId="464FD41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88D38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25506E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AFE2343" w14:textId="421EDA0D" w:rsidR="00FA2BFB" w:rsidRPr="005B0B1F" w:rsidRDefault="00FA2BFB" w:rsidP="00FA2BFB">
            <w:r w:rsidRPr="00B64387">
              <w:t>627</w:t>
            </w:r>
          </w:p>
        </w:tc>
        <w:tc>
          <w:tcPr>
            <w:tcW w:w="7650" w:type="dxa"/>
            <w:vAlign w:val="center"/>
          </w:tcPr>
          <w:p w14:paraId="429B909D" w14:textId="349FF738" w:rsidR="00FA2BFB" w:rsidRPr="005B0B1F" w:rsidRDefault="00FA2BFB" w:rsidP="00FA2BFB">
            <w:r w:rsidRPr="00B64387">
              <w:t>Prepare food according to treatment plan.</w:t>
            </w:r>
          </w:p>
        </w:tc>
        <w:tc>
          <w:tcPr>
            <w:tcW w:w="1620" w:type="dxa"/>
            <w:vAlign w:val="center"/>
          </w:tcPr>
          <w:p w14:paraId="6507B79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1C076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5C16CB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096C26F" w14:textId="77DBF8A8" w:rsidR="00FA2BFB" w:rsidRPr="005B0B1F" w:rsidRDefault="00FA2BFB" w:rsidP="00FA2BFB">
            <w:r w:rsidRPr="00B64387">
              <w:t>628</w:t>
            </w:r>
          </w:p>
        </w:tc>
        <w:tc>
          <w:tcPr>
            <w:tcW w:w="7650" w:type="dxa"/>
            <w:vAlign w:val="center"/>
          </w:tcPr>
          <w:p w14:paraId="72ADE560" w14:textId="4CDF32A7" w:rsidR="00FA2BFB" w:rsidRPr="005B0B1F" w:rsidRDefault="00FA2BFB" w:rsidP="00FA2BFB">
            <w:r w:rsidRPr="00B64387">
              <w:t>Clean and disinfect a kennel and cage.</w:t>
            </w:r>
          </w:p>
        </w:tc>
        <w:tc>
          <w:tcPr>
            <w:tcW w:w="1620" w:type="dxa"/>
            <w:vAlign w:val="center"/>
          </w:tcPr>
          <w:p w14:paraId="144597E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E12E7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C689FB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7ECC2B7" w14:textId="29A7009E" w:rsidR="00FA2BFB" w:rsidRPr="005B0B1F" w:rsidRDefault="00FA2BFB" w:rsidP="00FA2BFB">
            <w:r w:rsidRPr="00B64387">
              <w:t>629</w:t>
            </w:r>
          </w:p>
        </w:tc>
        <w:tc>
          <w:tcPr>
            <w:tcW w:w="7650" w:type="dxa"/>
            <w:vAlign w:val="center"/>
          </w:tcPr>
          <w:p w14:paraId="40F69DC7" w14:textId="06CF7FF9" w:rsidR="00FA2BFB" w:rsidRPr="005B0B1F" w:rsidRDefault="00FA2BFB" w:rsidP="00FA2BFB">
            <w:r w:rsidRPr="00B64387">
              <w:t>Provide care and maintenance of nursing equipment.</w:t>
            </w:r>
          </w:p>
        </w:tc>
        <w:tc>
          <w:tcPr>
            <w:tcW w:w="1620" w:type="dxa"/>
            <w:vAlign w:val="center"/>
          </w:tcPr>
          <w:p w14:paraId="500FB71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EF67A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39CC9F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6B71732" w14:textId="616D2D60" w:rsidR="00FA2BFB" w:rsidRPr="005B0B1F" w:rsidRDefault="00FA2BFB" w:rsidP="00FA2BFB">
            <w:r w:rsidRPr="00B64387">
              <w:t>630</w:t>
            </w:r>
          </w:p>
        </w:tc>
        <w:tc>
          <w:tcPr>
            <w:tcW w:w="7650" w:type="dxa"/>
            <w:vAlign w:val="center"/>
          </w:tcPr>
          <w:p w14:paraId="1901B5B4" w14:textId="2A353592" w:rsidR="00FA2BFB" w:rsidRPr="005B0B1F" w:rsidRDefault="00FA2BFB" w:rsidP="00FA2BFB">
            <w:r w:rsidRPr="00B64387">
              <w:t>Identify procedures and process of euthanasia and postmortem care.</w:t>
            </w:r>
          </w:p>
        </w:tc>
        <w:tc>
          <w:tcPr>
            <w:tcW w:w="1620" w:type="dxa"/>
            <w:vAlign w:val="center"/>
          </w:tcPr>
          <w:p w14:paraId="71A47A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7B9B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A49E6E5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6F4C3AF" w14:textId="2D3F2420" w:rsidR="00FA2BFB" w:rsidRPr="005B0B1F" w:rsidRDefault="00FA2BFB" w:rsidP="00FA2BFB">
            <w:r w:rsidRPr="00B64387">
              <w:t>631</w:t>
            </w:r>
          </w:p>
        </w:tc>
        <w:tc>
          <w:tcPr>
            <w:tcW w:w="7650" w:type="dxa"/>
            <w:vAlign w:val="center"/>
          </w:tcPr>
          <w:p w14:paraId="1703D570" w14:textId="6A59A7B4" w:rsidR="00FA2BFB" w:rsidRPr="005B0B1F" w:rsidRDefault="00FA2BFB" w:rsidP="00FA2BFB">
            <w:r w:rsidRPr="00B64387">
              <w:t>Evaluate capillary refill time (CRT) and assess normal mucous membranes.</w:t>
            </w:r>
          </w:p>
        </w:tc>
        <w:tc>
          <w:tcPr>
            <w:tcW w:w="1620" w:type="dxa"/>
            <w:vAlign w:val="center"/>
          </w:tcPr>
          <w:p w14:paraId="091FDA6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0A0AB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56A470D" w:rsidR="00EA581C" w:rsidRDefault="00EA581C" w:rsidP="00EA581C">
      <w:pPr>
        <w:pStyle w:val="Heading2"/>
      </w:pPr>
      <w:r>
        <w:t xml:space="preserve">700 </w:t>
      </w:r>
      <w:r w:rsidR="00FA2BFB">
        <w:t>Surgical Preparation and Assi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10EF7A3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36B3BC2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04A0934" w14:textId="78FAC78E" w:rsidR="00FA2BFB" w:rsidRPr="00E60D07" w:rsidRDefault="00FA2BFB" w:rsidP="00FA2BFB">
            <w:pPr>
              <w:rPr>
                <w:rFonts w:eastAsia="Times New Roman" w:cs="Arial"/>
              </w:rPr>
            </w:pPr>
            <w:r w:rsidRPr="006303BA">
              <w:t>701</w:t>
            </w:r>
          </w:p>
        </w:tc>
        <w:tc>
          <w:tcPr>
            <w:tcW w:w="7650" w:type="dxa"/>
            <w:vAlign w:val="center"/>
          </w:tcPr>
          <w:p w14:paraId="534FD653" w14:textId="26B213DD" w:rsidR="00FA2BFB" w:rsidRPr="00E60D07" w:rsidRDefault="00FA2BFB" w:rsidP="00FA2BFB">
            <w:pPr>
              <w:rPr>
                <w:rFonts w:eastAsia="Times New Roman" w:cs="Arial"/>
              </w:rPr>
            </w:pPr>
            <w:r w:rsidRPr="006303BA">
              <w:t>Prepare surgical equipment and suppli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579577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FFDB5A6" w14:textId="18B0C6A0" w:rsidR="00FA2BFB" w:rsidRPr="00D0177F" w:rsidRDefault="00FA2BFB" w:rsidP="00FA2BFB">
            <w:r w:rsidRPr="006303BA">
              <w:t>702</w:t>
            </w:r>
          </w:p>
        </w:tc>
        <w:tc>
          <w:tcPr>
            <w:tcW w:w="7650" w:type="dxa"/>
            <w:vAlign w:val="center"/>
          </w:tcPr>
          <w:p w14:paraId="132E67F7" w14:textId="50C0AA96" w:rsidR="00FA2BFB" w:rsidRPr="00D0177F" w:rsidRDefault="00FA2BFB" w:rsidP="00FA2BFB">
            <w:r w:rsidRPr="006303BA">
              <w:t>Sterilize instruments and sanitize supplies.</w:t>
            </w:r>
          </w:p>
        </w:tc>
        <w:tc>
          <w:tcPr>
            <w:tcW w:w="1620" w:type="dxa"/>
            <w:vAlign w:val="center"/>
          </w:tcPr>
          <w:p w14:paraId="76572D3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6EA9E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BB00C0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C8AE55B" w14:textId="0A5D1AC1" w:rsidR="00FA2BFB" w:rsidRPr="00D0177F" w:rsidRDefault="00FA2BFB" w:rsidP="00FA2BFB">
            <w:r w:rsidRPr="006303BA">
              <w:t>703</w:t>
            </w:r>
          </w:p>
        </w:tc>
        <w:tc>
          <w:tcPr>
            <w:tcW w:w="7650" w:type="dxa"/>
            <w:vAlign w:val="center"/>
          </w:tcPr>
          <w:p w14:paraId="278DB432" w14:textId="30D824EC" w:rsidR="00FA2BFB" w:rsidRPr="00D0177F" w:rsidRDefault="00FA2BFB" w:rsidP="00FA2BFB">
            <w:r w:rsidRPr="006303BA">
              <w:t>Operate and maintain autoclaves.</w:t>
            </w:r>
          </w:p>
        </w:tc>
        <w:tc>
          <w:tcPr>
            <w:tcW w:w="1620" w:type="dxa"/>
            <w:vAlign w:val="center"/>
          </w:tcPr>
          <w:p w14:paraId="0246977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2C832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380C65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7949C3D" w14:textId="6F0D3E29" w:rsidR="00FA2BFB" w:rsidRPr="00D0177F" w:rsidRDefault="00FA2BFB" w:rsidP="00FA2BFB">
            <w:r w:rsidRPr="006303BA">
              <w:t>704</w:t>
            </w:r>
          </w:p>
        </w:tc>
        <w:tc>
          <w:tcPr>
            <w:tcW w:w="7650" w:type="dxa"/>
            <w:vAlign w:val="center"/>
          </w:tcPr>
          <w:p w14:paraId="4B3AB324" w14:textId="6A168F39" w:rsidR="00FA2BFB" w:rsidRPr="00D0177F" w:rsidRDefault="00FA2BFB" w:rsidP="00FA2BFB">
            <w:r w:rsidRPr="006303BA">
              <w:t>Identify common instruments.</w:t>
            </w:r>
          </w:p>
        </w:tc>
        <w:tc>
          <w:tcPr>
            <w:tcW w:w="1620" w:type="dxa"/>
            <w:vAlign w:val="center"/>
          </w:tcPr>
          <w:p w14:paraId="25F743E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F47D8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6115BC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3A531C2" w14:textId="7E815FEF" w:rsidR="00FA2BFB" w:rsidRPr="00D0177F" w:rsidRDefault="00FA2BFB" w:rsidP="00FA2BFB">
            <w:r w:rsidRPr="006303BA">
              <w:t>705</w:t>
            </w:r>
          </w:p>
        </w:tc>
        <w:tc>
          <w:tcPr>
            <w:tcW w:w="7650" w:type="dxa"/>
            <w:vAlign w:val="center"/>
          </w:tcPr>
          <w:p w14:paraId="2372C8AE" w14:textId="5654DC55" w:rsidR="00FA2BFB" w:rsidRPr="00D0177F" w:rsidRDefault="00FA2BFB" w:rsidP="00FA2BFB">
            <w:r w:rsidRPr="006303BA">
              <w:t>Identify common suture materials, types</w:t>
            </w:r>
            <w:r w:rsidR="00665319">
              <w:t>,</w:t>
            </w:r>
            <w:r w:rsidRPr="006303BA">
              <w:t xml:space="preserve"> and sizes.</w:t>
            </w:r>
          </w:p>
        </w:tc>
        <w:tc>
          <w:tcPr>
            <w:tcW w:w="1620" w:type="dxa"/>
            <w:vAlign w:val="center"/>
          </w:tcPr>
          <w:p w14:paraId="05896F9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8AA61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CE1B5A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63F6AF" w14:textId="7346F9B2" w:rsidR="00FA2BFB" w:rsidRPr="00D0177F" w:rsidRDefault="00FA2BFB" w:rsidP="00FA2BFB">
            <w:r w:rsidRPr="006303BA">
              <w:t>706</w:t>
            </w:r>
          </w:p>
        </w:tc>
        <w:tc>
          <w:tcPr>
            <w:tcW w:w="7650" w:type="dxa"/>
            <w:vAlign w:val="center"/>
          </w:tcPr>
          <w:p w14:paraId="3FFB60C8" w14:textId="04E627CA" w:rsidR="00FA2BFB" w:rsidRPr="00D0177F" w:rsidRDefault="00FA2BFB" w:rsidP="00FA2BFB">
            <w:r w:rsidRPr="006303BA">
              <w:t>Assist with preparation of patients using aseptic technique.</w:t>
            </w:r>
          </w:p>
        </w:tc>
        <w:tc>
          <w:tcPr>
            <w:tcW w:w="1620" w:type="dxa"/>
            <w:vAlign w:val="center"/>
          </w:tcPr>
          <w:p w14:paraId="29BC9DE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207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8CFAF4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62C20D7" w14:textId="0C912942" w:rsidR="00FA2BFB" w:rsidRPr="00D0177F" w:rsidRDefault="00FA2BFB" w:rsidP="00FA2BFB">
            <w:r w:rsidRPr="006303BA">
              <w:t>707</w:t>
            </w:r>
          </w:p>
        </w:tc>
        <w:tc>
          <w:tcPr>
            <w:tcW w:w="7650" w:type="dxa"/>
            <w:vAlign w:val="center"/>
          </w:tcPr>
          <w:p w14:paraId="15F4BDC9" w14:textId="37E87748" w:rsidR="00FA2BFB" w:rsidRPr="00D0177F" w:rsidRDefault="00FA2BFB" w:rsidP="00FA2BFB">
            <w:r w:rsidRPr="006303BA">
              <w:t>Assist with positioning of surgical patients.</w:t>
            </w:r>
          </w:p>
        </w:tc>
        <w:tc>
          <w:tcPr>
            <w:tcW w:w="1620" w:type="dxa"/>
            <w:vAlign w:val="center"/>
          </w:tcPr>
          <w:p w14:paraId="69218E3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A287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97A9235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60FB6C5" w14:textId="6C34E8BC" w:rsidR="00FA2BFB" w:rsidRPr="00D0177F" w:rsidRDefault="00FA2BFB" w:rsidP="00FA2BFB">
            <w:r w:rsidRPr="006303BA">
              <w:t>708</w:t>
            </w:r>
          </w:p>
        </w:tc>
        <w:tc>
          <w:tcPr>
            <w:tcW w:w="7650" w:type="dxa"/>
            <w:vAlign w:val="center"/>
          </w:tcPr>
          <w:p w14:paraId="13E36714" w14:textId="44D15D7F" w:rsidR="00FA2BFB" w:rsidRPr="00D0177F" w:rsidRDefault="00FA2BFB" w:rsidP="00FA2BFB">
            <w:r w:rsidRPr="006303BA">
              <w:t>Assist with post-operative patient care.</w:t>
            </w:r>
          </w:p>
        </w:tc>
        <w:tc>
          <w:tcPr>
            <w:tcW w:w="1620" w:type="dxa"/>
            <w:vAlign w:val="center"/>
          </w:tcPr>
          <w:p w14:paraId="15F636F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A8881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02EA5B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6F0E314" w14:textId="2EFCABE0" w:rsidR="00FA2BFB" w:rsidRPr="00D0177F" w:rsidRDefault="00FA2BFB" w:rsidP="00FA2BFB">
            <w:r w:rsidRPr="006303BA">
              <w:t>709</w:t>
            </w:r>
          </w:p>
        </w:tc>
        <w:tc>
          <w:tcPr>
            <w:tcW w:w="7650" w:type="dxa"/>
            <w:vAlign w:val="center"/>
          </w:tcPr>
          <w:p w14:paraId="52444AC9" w14:textId="2E5A88F1" w:rsidR="00FA2BFB" w:rsidRPr="00D0177F" w:rsidRDefault="00FA2BFB" w:rsidP="00FA2BFB">
            <w:r w:rsidRPr="006303BA">
              <w:t>Maintain the surgical log.</w:t>
            </w:r>
          </w:p>
        </w:tc>
        <w:tc>
          <w:tcPr>
            <w:tcW w:w="1620" w:type="dxa"/>
            <w:vAlign w:val="center"/>
          </w:tcPr>
          <w:p w14:paraId="20F5D6A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902D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919FF3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B3731C3" w14:textId="624453D9" w:rsidR="00FA2BFB" w:rsidRPr="00D0177F" w:rsidRDefault="00FA2BFB" w:rsidP="00FA2BFB">
            <w:r w:rsidRPr="006303BA">
              <w:t>710</w:t>
            </w:r>
          </w:p>
        </w:tc>
        <w:tc>
          <w:tcPr>
            <w:tcW w:w="7650" w:type="dxa"/>
            <w:vAlign w:val="center"/>
          </w:tcPr>
          <w:p w14:paraId="7F7CC41A" w14:textId="7251A4EA" w:rsidR="00FA2BFB" w:rsidRPr="00D0177F" w:rsidRDefault="00FA2BFB" w:rsidP="00FA2BFB">
            <w:r w:rsidRPr="006303BA">
              <w:t>Maintain proper operating room conduct and asepsis.</w:t>
            </w:r>
          </w:p>
        </w:tc>
        <w:tc>
          <w:tcPr>
            <w:tcW w:w="1620" w:type="dxa"/>
            <w:vAlign w:val="center"/>
          </w:tcPr>
          <w:p w14:paraId="707C177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9D6AE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C4C82A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6D1AE79" w14:textId="4130933A" w:rsidR="00FA2BFB" w:rsidRPr="00D0177F" w:rsidRDefault="00FA2BFB" w:rsidP="00FA2BFB">
            <w:r w:rsidRPr="006303BA">
              <w:t>711</w:t>
            </w:r>
          </w:p>
        </w:tc>
        <w:tc>
          <w:tcPr>
            <w:tcW w:w="7650" w:type="dxa"/>
            <w:vAlign w:val="center"/>
          </w:tcPr>
          <w:p w14:paraId="351F07B0" w14:textId="7F8CF966" w:rsidR="00FA2BFB" w:rsidRPr="00D0177F" w:rsidRDefault="00FA2BFB" w:rsidP="00FA2BFB">
            <w:r w:rsidRPr="006303BA">
              <w:t>Perform post-surgical clean up.</w:t>
            </w:r>
          </w:p>
        </w:tc>
        <w:tc>
          <w:tcPr>
            <w:tcW w:w="1620" w:type="dxa"/>
            <w:vAlign w:val="center"/>
          </w:tcPr>
          <w:p w14:paraId="0276B97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B5CB7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C08762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38B01A0" w14:textId="5E48BC62" w:rsidR="00FA2BFB" w:rsidRPr="00D0177F" w:rsidRDefault="00FA2BFB" w:rsidP="00FA2BFB">
            <w:r w:rsidRPr="006303BA">
              <w:t>712</w:t>
            </w:r>
          </w:p>
        </w:tc>
        <w:tc>
          <w:tcPr>
            <w:tcW w:w="7650" w:type="dxa"/>
            <w:vAlign w:val="center"/>
          </w:tcPr>
          <w:p w14:paraId="26CA1E62" w14:textId="276FDF09" w:rsidR="00FA2BFB" w:rsidRPr="00D0177F" w:rsidRDefault="00FA2BFB" w:rsidP="00FA2BFB">
            <w:r w:rsidRPr="006303BA">
              <w:t>Fold surgical gowns and drapes.</w:t>
            </w:r>
          </w:p>
        </w:tc>
        <w:tc>
          <w:tcPr>
            <w:tcW w:w="1620" w:type="dxa"/>
            <w:vAlign w:val="center"/>
          </w:tcPr>
          <w:p w14:paraId="32FC657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DC4E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CE442C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DF12DB0" w14:textId="09CC112C" w:rsidR="00FA2BFB" w:rsidRPr="00D0177F" w:rsidRDefault="00FA2BFB" w:rsidP="00FA2BFB">
            <w:r w:rsidRPr="006303BA">
              <w:t>713</w:t>
            </w:r>
          </w:p>
        </w:tc>
        <w:tc>
          <w:tcPr>
            <w:tcW w:w="7650" w:type="dxa"/>
            <w:vAlign w:val="center"/>
          </w:tcPr>
          <w:p w14:paraId="59A7FEB3" w14:textId="77777777" w:rsidR="00E4444D" w:rsidRDefault="00FA2BFB" w:rsidP="00FA2BFB">
            <w:r w:rsidRPr="006303BA">
              <w:t xml:space="preserve">Maintain operating room sanitation </w:t>
            </w:r>
          </w:p>
          <w:p w14:paraId="48726FC9" w14:textId="6B2731A2" w:rsidR="00FA2BFB" w:rsidRPr="00D0177F" w:rsidRDefault="00FA2BFB" w:rsidP="00FA2BFB">
            <w:r w:rsidRPr="006303BA">
              <w:t xml:space="preserve">and care. </w:t>
            </w:r>
          </w:p>
        </w:tc>
        <w:tc>
          <w:tcPr>
            <w:tcW w:w="1620" w:type="dxa"/>
            <w:vAlign w:val="center"/>
          </w:tcPr>
          <w:p w14:paraId="69374A5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2C8B2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00503C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8A8C7FD" w14:textId="5867C8C3" w:rsidR="00FA2BFB" w:rsidRPr="00D0177F" w:rsidRDefault="00FA2BFB" w:rsidP="00FA2BFB">
            <w:r w:rsidRPr="006303BA">
              <w:t>714</w:t>
            </w:r>
          </w:p>
        </w:tc>
        <w:tc>
          <w:tcPr>
            <w:tcW w:w="7650" w:type="dxa"/>
            <w:vAlign w:val="center"/>
          </w:tcPr>
          <w:p w14:paraId="5E0D25D3" w14:textId="208DB62F" w:rsidR="00FA2BFB" w:rsidRPr="00D0177F" w:rsidRDefault="00FA2BFB" w:rsidP="00FA2BFB">
            <w:r w:rsidRPr="006303BA">
              <w:t>Clean and maintain surgical instruments.</w:t>
            </w:r>
          </w:p>
        </w:tc>
        <w:tc>
          <w:tcPr>
            <w:tcW w:w="1620" w:type="dxa"/>
            <w:vAlign w:val="center"/>
          </w:tcPr>
          <w:p w14:paraId="3971059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47F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2444D9A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FA2BFB" w:rsidRPr="00FA2BFB">
        <w:t>Laborator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ED64FD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16072BA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2532089" w14:textId="0FE82A28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801</w:t>
            </w:r>
          </w:p>
        </w:tc>
        <w:tc>
          <w:tcPr>
            <w:tcW w:w="7650" w:type="dxa"/>
            <w:vAlign w:val="center"/>
          </w:tcPr>
          <w:p w14:paraId="6A13E116" w14:textId="753AB81B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Collect voided urine sampl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2BB9D347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C2244EA" w14:textId="242D01F2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802</w:t>
            </w:r>
          </w:p>
        </w:tc>
        <w:tc>
          <w:tcPr>
            <w:tcW w:w="7650" w:type="dxa"/>
            <w:vAlign w:val="center"/>
          </w:tcPr>
          <w:p w14:paraId="39BA9508" w14:textId="7FC967FA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Determine physical properties of urine</w:t>
            </w:r>
            <w:r w:rsidR="006C2D80">
              <w:t>,</w:t>
            </w:r>
            <w:r w:rsidRPr="005C11DD">
              <w:t xml:space="preserve"> including color and clarity.</w:t>
            </w:r>
          </w:p>
        </w:tc>
        <w:tc>
          <w:tcPr>
            <w:tcW w:w="1620" w:type="dxa"/>
            <w:vAlign w:val="center"/>
          </w:tcPr>
          <w:p w14:paraId="45F42D7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3B572B6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2EB1786" w14:textId="09E2914D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803</w:t>
            </w:r>
          </w:p>
        </w:tc>
        <w:tc>
          <w:tcPr>
            <w:tcW w:w="7650" w:type="dxa"/>
            <w:vAlign w:val="center"/>
          </w:tcPr>
          <w:p w14:paraId="5FF22327" w14:textId="40AC2951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Prepare urine sediment for microscopic examination.</w:t>
            </w:r>
          </w:p>
        </w:tc>
        <w:tc>
          <w:tcPr>
            <w:tcW w:w="1620" w:type="dxa"/>
            <w:vAlign w:val="center"/>
          </w:tcPr>
          <w:p w14:paraId="673B873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EBFFD5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DFCCD82" w14:textId="1E21FF4C" w:rsidR="00FA2BFB" w:rsidRPr="00214FED" w:rsidRDefault="00FA2BFB" w:rsidP="00FA2BFB">
            <w:r w:rsidRPr="005C11DD">
              <w:t>804</w:t>
            </w:r>
          </w:p>
        </w:tc>
        <w:tc>
          <w:tcPr>
            <w:tcW w:w="7650" w:type="dxa"/>
            <w:vAlign w:val="center"/>
          </w:tcPr>
          <w:p w14:paraId="6664DFAC" w14:textId="0923302F" w:rsidR="00FA2BFB" w:rsidRPr="00214FED" w:rsidRDefault="00FA2BFB" w:rsidP="00FA2BFB">
            <w:r w:rsidRPr="005C11DD">
              <w:t>Identify common blood tubes used in veterinary medicine.</w:t>
            </w:r>
          </w:p>
        </w:tc>
        <w:tc>
          <w:tcPr>
            <w:tcW w:w="1620" w:type="dxa"/>
            <w:vAlign w:val="center"/>
          </w:tcPr>
          <w:p w14:paraId="46E5B59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0231EC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E3ED8D3" w14:textId="58F9CD38" w:rsidR="00FA2BFB" w:rsidRPr="00214FED" w:rsidRDefault="00FA2BFB" w:rsidP="00FA2BFB">
            <w:r w:rsidRPr="005C11DD">
              <w:t>805</w:t>
            </w:r>
          </w:p>
        </w:tc>
        <w:tc>
          <w:tcPr>
            <w:tcW w:w="7650" w:type="dxa"/>
            <w:vAlign w:val="center"/>
          </w:tcPr>
          <w:p w14:paraId="1C10CD47" w14:textId="547A57BF" w:rsidR="00FA2BFB" w:rsidRPr="00214FED" w:rsidRDefault="00FA2BFB" w:rsidP="00FA2BFB">
            <w:r w:rsidRPr="005C11DD">
              <w:t>Prepare supplies for blood collection.</w:t>
            </w:r>
          </w:p>
        </w:tc>
        <w:tc>
          <w:tcPr>
            <w:tcW w:w="1620" w:type="dxa"/>
            <w:vAlign w:val="center"/>
          </w:tcPr>
          <w:p w14:paraId="4B9FE03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6176D6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2DC6EB1" w14:textId="30549E86" w:rsidR="00FA2BFB" w:rsidRPr="00214FED" w:rsidRDefault="00FA2BFB" w:rsidP="00FA2BFB">
            <w:r w:rsidRPr="005C11DD">
              <w:t>806</w:t>
            </w:r>
          </w:p>
        </w:tc>
        <w:tc>
          <w:tcPr>
            <w:tcW w:w="7650" w:type="dxa"/>
            <w:vAlign w:val="center"/>
          </w:tcPr>
          <w:p w14:paraId="5D8F2AD4" w14:textId="230BEBD3" w:rsidR="00FA2BFB" w:rsidRPr="00214FED" w:rsidRDefault="00FA2BFB" w:rsidP="00FA2BFB">
            <w:r w:rsidRPr="005C11DD">
              <w:t>Set up a packed cell volume (PCV).</w:t>
            </w:r>
          </w:p>
        </w:tc>
        <w:tc>
          <w:tcPr>
            <w:tcW w:w="1620" w:type="dxa"/>
            <w:vAlign w:val="center"/>
          </w:tcPr>
          <w:p w14:paraId="586AFF8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9CBF1D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C8BA915" w14:textId="349F4BBF" w:rsidR="00FA2BFB" w:rsidRPr="00214FED" w:rsidRDefault="00FA2BFB" w:rsidP="00FA2BFB">
            <w:r w:rsidRPr="005C11DD">
              <w:t>807</w:t>
            </w:r>
          </w:p>
        </w:tc>
        <w:tc>
          <w:tcPr>
            <w:tcW w:w="7650" w:type="dxa"/>
            <w:vAlign w:val="center"/>
          </w:tcPr>
          <w:p w14:paraId="34E24CCB" w14:textId="010360F4" w:rsidR="00FA2BFB" w:rsidRPr="00214FED" w:rsidRDefault="00FA2BFB" w:rsidP="00FA2BFB">
            <w:r w:rsidRPr="005C11DD">
              <w:t>Set up a sample using a refractometer.</w:t>
            </w:r>
          </w:p>
        </w:tc>
        <w:tc>
          <w:tcPr>
            <w:tcW w:w="1620" w:type="dxa"/>
            <w:vAlign w:val="center"/>
          </w:tcPr>
          <w:p w14:paraId="68A8CA2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659865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8406BA7" w14:textId="366A1B01" w:rsidR="00FA2BFB" w:rsidRPr="00214FED" w:rsidRDefault="00FA2BFB" w:rsidP="00FA2BFB">
            <w:r w:rsidRPr="005C11DD">
              <w:t>808</w:t>
            </w:r>
          </w:p>
        </w:tc>
        <w:tc>
          <w:tcPr>
            <w:tcW w:w="7650" w:type="dxa"/>
            <w:vAlign w:val="center"/>
          </w:tcPr>
          <w:p w14:paraId="7A6EA6ED" w14:textId="0D403B47" w:rsidR="00FA2BFB" w:rsidRPr="00214FED" w:rsidRDefault="00FA2BFB" w:rsidP="00FA2BFB">
            <w:r w:rsidRPr="005C11DD">
              <w:t>Assist in preparation of specimen staining techniques.</w:t>
            </w:r>
          </w:p>
        </w:tc>
        <w:tc>
          <w:tcPr>
            <w:tcW w:w="1620" w:type="dxa"/>
            <w:vAlign w:val="center"/>
          </w:tcPr>
          <w:p w14:paraId="0206DA5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44748A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383FDD3" w14:textId="432E0315" w:rsidR="00FA2BFB" w:rsidRPr="00214FED" w:rsidRDefault="00FA2BFB" w:rsidP="00FA2BFB">
            <w:r w:rsidRPr="005C11DD">
              <w:t>809</w:t>
            </w:r>
          </w:p>
        </w:tc>
        <w:tc>
          <w:tcPr>
            <w:tcW w:w="7650" w:type="dxa"/>
            <w:vAlign w:val="center"/>
          </w:tcPr>
          <w:p w14:paraId="59AD7545" w14:textId="42316183" w:rsidR="00FA2BFB" w:rsidRPr="00214FED" w:rsidRDefault="00FA2BFB" w:rsidP="00FA2BFB">
            <w:r w:rsidRPr="005C11DD">
              <w:t>Collect voided fecal samples for examination.</w:t>
            </w:r>
          </w:p>
        </w:tc>
        <w:tc>
          <w:tcPr>
            <w:tcW w:w="1620" w:type="dxa"/>
            <w:vAlign w:val="center"/>
          </w:tcPr>
          <w:p w14:paraId="6E78CE4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434319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D58A233" w14:textId="117A8912" w:rsidR="00FA2BFB" w:rsidRPr="00214FED" w:rsidRDefault="00FA2BFB" w:rsidP="00FA2BFB">
            <w:r w:rsidRPr="005C11DD">
              <w:t>810</w:t>
            </w:r>
          </w:p>
        </w:tc>
        <w:tc>
          <w:tcPr>
            <w:tcW w:w="7650" w:type="dxa"/>
            <w:vAlign w:val="center"/>
          </w:tcPr>
          <w:p w14:paraId="3C535CDD" w14:textId="2290EE31" w:rsidR="00FA2BFB" w:rsidRPr="00214FED" w:rsidRDefault="00FA2BFB" w:rsidP="00FA2BFB">
            <w:r w:rsidRPr="005C11DD">
              <w:t>Prepare a fecal direct smear for analysis.</w:t>
            </w:r>
          </w:p>
        </w:tc>
        <w:tc>
          <w:tcPr>
            <w:tcW w:w="1620" w:type="dxa"/>
            <w:vAlign w:val="center"/>
          </w:tcPr>
          <w:p w14:paraId="651E580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25261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E24945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3304FB4" w14:textId="2505DE7A" w:rsidR="00FA2BFB" w:rsidRPr="00214FED" w:rsidRDefault="00FA2BFB" w:rsidP="00FA2BFB">
            <w:r w:rsidRPr="005C11DD">
              <w:t>811</w:t>
            </w:r>
          </w:p>
        </w:tc>
        <w:tc>
          <w:tcPr>
            <w:tcW w:w="7650" w:type="dxa"/>
            <w:vAlign w:val="center"/>
          </w:tcPr>
          <w:p w14:paraId="6F6E603D" w14:textId="1BD02B80" w:rsidR="00FA2BFB" w:rsidRPr="00214FED" w:rsidRDefault="00FA2BFB" w:rsidP="00FA2BFB">
            <w:r w:rsidRPr="005C11DD">
              <w:t>Prepare a fecal flotation for analysis.</w:t>
            </w:r>
          </w:p>
        </w:tc>
        <w:tc>
          <w:tcPr>
            <w:tcW w:w="1620" w:type="dxa"/>
            <w:vAlign w:val="center"/>
          </w:tcPr>
          <w:p w14:paraId="786EF8A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46E0A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AA887A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59F8E5B" w14:textId="509697DD" w:rsidR="00FA2BFB" w:rsidRPr="00214FED" w:rsidRDefault="00FA2BFB" w:rsidP="00FA2BFB">
            <w:r w:rsidRPr="005C11DD">
              <w:t>812</w:t>
            </w:r>
          </w:p>
        </w:tc>
        <w:tc>
          <w:tcPr>
            <w:tcW w:w="7650" w:type="dxa"/>
            <w:vAlign w:val="center"/>
          </w:tcPr>
          <w:p w14:paraId="45251200" w14:textId="6DBBDCB8" w:rsidR="00FA2BFB" w:rsidRPr="00214FED" w:rsidRDefault="00FA2BFB" w:rsidP="00FA2BFB">
            <w:r w:rsidRPr="005C11DD">
              <w:t>Prepare a fecal centrifugation for analysis.</w:t>
            </w:r>
          </w:p>
        </w:tc>
        <w:tc>
          <w:tcPr>
            <w:tcW w:w="1620" w:type="dxa"/>
            <w:vAlign w:val="center"/>
          </w:tcPr>
          <w:p w14:paraId="3A3054C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13AC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BD85A7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9EBD15E" w14:textId="7D363958" w:rsidR="00FA2BFB" w:rsidRPr="00214FED" w:rsidRDefault="00FA2BFB" w:rsidP="00FA2BFB">
            <w:r w:rsidRPr="005C11DD">
              <w:t>813</w:t>
            </w:r>
          </w:p>
        </w:tc>
        <w:tc>
          <w:tcPr>
            <w:tcW w:w="7650" w:type="dxa"/>
            <w:vAlign w:val="center"/>
          </w:tcPr>
          <w:p w14:paraId="66CBF32A" w14:textId="08BED582" w:rsidR="00FA2BFB" w:rsidRPr="00214FED" w:rsidRDefault="00FA2BFB" w:rsidP="00FA2BFB">
            <w:r w:rsidRPr="005C11DD">
              <w:t>Identify external parasites</w:t>
            </w:r>
            <w:r w:rsidR="00665319">
              <w:t xml:space="preserve">, </w:t>
            </w:r>
            <w:r w:rsidRPr="005C11DD">
              <w:t>e.g.</w:t>
            </w:r>
            <w:r w:rsidR="00665319">
              <w:t>,</w:t>
            </w:r>
            <w:r w:rsidRPr="005C11DD">
              <w:t xml:space="preserve"> mites, lice, fleas, ticks.</w:t>
            </w:r>
          </w:p>
        </w:tc>
        <w:tc>
          <w:tcPr>
            <w:tcW w:w="1620" w:type="dxa"/>
            <w:vAlign w:val="center"/>
          </w:tcPr>
          <w:p w14:paraId="393C816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3C280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70F1A4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42A585D" w14:textId="4D4EBCA6" w:rsidR="00FA2BFB" w:rsidRPr="00214FED" w:rsidRDefault="00FA2BFB" w:rsidP="00FA2BFB">
            <w:r w:rsidRPr="005C11DD">
              <w:t>814</w:t>
            </w:r>
          </w:p>
        </w:tc>
        <w:tc>
          <w:tcPr>
            <w:tcW w:w="7650" w:type="dxa"/>
            <w:vAlign w:val="center"/>
          </w:tcPr>
          <w:p w14:paraId="678C9AA9" w14:textId="2C6D43AC" w:rsidR="00FA2BFB" w:rsidRPr="00214FED" w:rsidRDefault="00FA2BFB" w:rsidP="00FA2BFB">
            <w:r w:rsidRPr="005C11DD">
              <w:t>Assist with necropsy procedures.</w:t>
            </w:r>
          </w:p>
        </w:tc>
        <w:tc>
          <w:tcPr>
            <w:tcW w:w="1620" w:type="dxa"/>
            <w:vAlign w:val="center"/>
          </w:tcPr>
          <w:p w14:paraId="18162C0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A49C5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4C31C4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4DCC32F" w14:textId="38ACD02B" w:rsidR="00FA2BFB" w:rsidRPr="00214FED" w:rsidRDefault="00FA2BFB" w:rsidP="00FA2BFB">
            <w:r w:rsidRPr="005C11DD">
              <w:t>815</w:t>
            </w:r>
          </w:p>
        </w:tc>
        <w:tc>
          <w:tcPr>
            <w:tcW w:w="7650" w:type="dxa"/>
            <w:vAlign w:val="center"/>
          </w:tcPr>
          <w:p w14:paraId="24388897" w14:textId="6B15C34A" w:rsidR="00FA2BFB" w:rsidRPr="00214FED" w:rsidRDefault="00FA2BFB" w:rsidP="00FA2BFB">
            <w:r w:rsidRPr="005C11DD">
              <w:t>Identify the state</w:t>
            </w:r>
            <w:r w:rsidR="006C2D80">
              <w:t>-</w:t>
            </w:r>
            <w:r w:rsidRPr="005C11DD">
              <w:t>level requirements for rabies suspects.</w:t>
            </w:r>
          </w:p>
        </w:tc>
        <w:tc>
          <w:tcPr>
            <w:tcW w:w="1620" w:type="dxa"/>
            <w:vAlign w:val="center"/>
          </w:tcPr>
          <w:p w14:paraId="27DCCA4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8827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2AC9FA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E0D7F14" w14:textId="12176F32" w:rsidR="00FA2BFB" w:rsidRPr="00214FED" w:rsidRDefault="00FA2BFB" w:rsidP="00FA2BFB">
            <w:r w:rsidRPr="005C11DD">
              <w:t>816</w:t>
            </w:r>
          </w:p>
        </w:tc>
        <w:tc>
          <w:tcPr>
            <w:tcW w:w="7650" w:type="dxa"/>
            <w:vAlign w:val="center"/>
          </w:tcPr>
          <w:p w14:paraId="36D0E447" w14:textId="416B2CA6" w:rsidR="00FA2BFB" w:rsidRPr="00214FED" w:rsidRDefault="00FA2BFB" w:rsidP="00FA2BFB">
            <w:r w:rsidRPr="005C11DD">
              <w:t>Handle disposal of deceased animals.</w:t>
            </w:r>
          </w:p>
        </w:tc>
        <w:tc>
          <w:tcPr>
            <w:tcW w:w="1620" w:type="dxa"/>
            <w:vAlign w:val="center"/>
          </w:tcPr>
          <w:p w14:paraId="06D2529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B7E3D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CCC51B5" w14:textId="77777777" w:rsidR="00E4444D" w:rsidRDefault="00E4444D" w:rsidP="00FA5C60">
      <w:pPr>
        <w:pStyle w:val="Heading2"/>
      </w:pPr>
    </w:p>
    <w:p w14:paraId="2D80E83E" w14:textId="77777777" w:rsidR="00E4444D" w:rsidRDefault="00E4444D" w:rsidP="00FA5C60">
      <w:pPr>
        <w:pStyle w:val="Heading2"/>
      </w:pPr>
    </w:p>
    <w:p w14:paraId="36473CA0" w14:textId="77777777" w:rsidR="00E4444D" w:rsidRDefault="00E4444D" w:rsidP="00FA5C60">
      <w:pPr>
        <w:pStyle w:val="Heading2"/>
      </w:pPr>
    </w:p>
    <w:p w14:paraId="6769808C" w14:textId="77777777" w:rsidR="00E4444D" w:rsidRDefault="00E4444D" w:rsidP="00FA5C60">
      <w:pPr>
        <w:pStyle w:val="Heading2"/>
      </w:pPr>
    </w:p>
    <w:p w14:paraId="159796A7" w14:textId="77777777" w:rsidR="00E4444D" w:rsidRDefault="00E4444D" w:rsidP="00FA5C60">
      <w:pPr>
        <w:pStyle w:val="Heading2"/>
      </w:pPr>
    </w:p>
    <w:p w14:paraId="5B89F991" w14:textId="77777777" w:rsidR="00E4444D" w:rsidRDefault="00E4444D" w:rsidP="00FA5C60">
      <w:pPr>
        <w:pStyle w:val="Heading2"/>
      </w:pPr>
    </w:p>
    <w:p w14:paraId="6EB72C7B" w14:textId="737B481A" w:rsidR="00FA5C60" w:rsidRDefault="00FA5C60" w:rsidP="00FA5C60">
      <w:pPr>
        <w:pStyle w:val="Heading2"/>
      </w:pPr>
      <w:r>
        <w:lastRenderedPageBreak/>
        <w:t xml:space="preserve">900 </w:t>
      </w:r>
      <w:r w:rsidR="00FA2BFB" w:rsidRPr="00FA2BFB">
        <w:t>Radiology and Ultrasound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A1808B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0489342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76B5848" w14:textId="0EF15979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901</w:t>
            </w:r>
          </w:p>
        </w:tc>
        <w:tc>
          <w:tcPr>
            <w:tcW w:w="7650" w:type="dxa"/>
            <w:vAlign w:val="center"/>
          </w:tcPr>
          <w:p w14:paraId="5C267A34" w14:textId="5B6D471F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Practice radiological exposure protocol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26F0310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EA1D777" w14:textId="7C23CF15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902</w:t>
            </w:r>
          </w:p>
        </w:tc>
        <w:tc>
          <w:tcPr>
            <w:tcW w:w="7650" w:type="dxa"/>
            <w:vAlign w:val="center"/>
          </w:tcPr>
          <w:p w14:paraId="41D3C546" w14:textId="2939BD4A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Assist the veterinarian and/or technician in diagnostic imaging including</w:t>
            </w:r>
            <w:r w:rsidR="00665319">
              <w:t>,</w:t>
            </w:r>
            <w:r w:rsidRPr="00B85D17">
              <w:t xml:space="preserve"> restraint, preparation, positioning of patients, and processing images.</w:t>
            </w:r>
          </w:p>
        </w:tc>
        <w:tc>
          <w:tcPr>
            <w:tcW w:w="1620" w:type="dxa"/>
            <w:vAlign w:val="center"/>
          </w:tcPr>
          <w:p w14:paraId="7443EE7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2CCBB0F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7968DB9" w14:textId="244D6B74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903</w:t>
            </w:r>
          </w:p>
        </w:tc>
        <w:tc>
          <w:tcPr>
            <w:tcW w:w="7650" w:type="dxa"/>
            <w:vAlign w:val="center"/>
          </w:tcPr>
          <w:p w14:paraId="15C7CF6C" w14:textId="6A627E48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Care for radiology equipment and maintain quality control.</w:t>
            </w:r>
          </w:p>
        </w:tc>
        <w:tc>
          <w:tcPr>
            <w:tcW w:w="1620" w:type="dxa"/>
            <w:vAlign w:val="center"/>
          </w:tcPr>
          <w:p w14:paraId="2D6D143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3A7742B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6A487D4" w14:textId="3B2A0A30" w:rsidR="00FA2BFB" w:rsidRPr="001F72A9" w:rsidRDefault="00FA2BFB" w:rsidP="00FA2BFB">
            <w:r w:rsidRPr="00B85D17">
              <w:t>904</w:t>
            </w:r>
          </w:p>
        </w:tc>
        <w:tc>
          <w:tcPr>
            <w:tcW w:w="7650" w:type="dxa"/>
            <w:vAlign w:val="center"/>
          </w:tcPr>
          <w:p w14:paraId="40FB7FAC" w14:textId="5FC11ED1" w:rsidR="00FA2BFB" w:rsidRPr="001F72A9" w:rsidRDefault="00FA2BFB" w:rsidP="00FA2BFB">
            <w:r w:rsidRPr="00B85D17">
              <w:t xml:space="preserve">Maintain a radiology log. </w:t>
            </w:r>
          </w:p>
        </w:tc>
        <w:tc>
          <w:tcPr>
            <w:tcW w:w="1620" w:type="dxa"/>
            <w:vAlign w:val="center"/>
          </w:tcPr>
          <w:p w14:paraId="0B5DB10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444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2F652" w14:textId="77777777" w:rsidR="00961550" w:rsidRDefault="00961550" w:rsidP="000733E4">
      <w:pPr>
        <w:spacing w:after="0" w:line="240" w:lineRule="auto"/>
      </w:pPr>
      <w:r>
        <w:separator/>
      </w:r>
    </w:p>
  </w:endnote>
  <w:endnote w:type="continuationSeparator" w:id="0">
    <w:p w14:paraId="4ECC2219" w14:textId="77777777" w:rsidR="00961550" w:rsidRDefault="0096155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DC7B4" w14:textId="77777777" w:rsidR="001C57E4" w:rsidRDefault="001C57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8E85BD1" w:rsidR="00665319" w:rsidRPr="00880F42" w:rsidRDefault="00665319" w:rsidP="002178B5">
    <w:pPr>
      <w:pStyle w:val="Footer"/>
      <w:tabs>
        <w:tab w:val="clear" w:pos="9360"/>
        <w:tab w:val="right" w:pos="12690"/>
      </w:tabs>
    </w:pPr>
    <w:r w:rsidRPr="00880F42">
      <w:t xml:space="preserve">Veterinary/Animal Health Technology/Technician and Veterinary Assistant CIP </w:t>
    </w:r>
    <w:r>
      <w:t>0</w:t>
    </w:r>
    <w:r w:rsidRPr="00880F42">
      <w:t>1.8301</w:t>
    </w:r>
    <w:r>
      <w:t xml:space="preserve">  POS 43 Version B</w:t>
    </w:r>
    <w:r w:rsidR="002178B5">
      <w:tab/>
    </w:r>
    <w:r w:rsidR="002178B5">
      <w:fldChar w:fldCharType="begin"/>
    </w:r>
    <w:r w:rsidR="002178B5">
      <w:instrText xml:space="preserve"> PAGE   \* MERGEFORMAT </w:instrText>
    </w:r>
    <w:r w:rsidR="002178B5">
      <w:fldChar w:fldCharType="separate"/>
    </w:r>
    <w:r w:rsidR="002178B5">
      <w:rPr>
        <w:noProof/>
      </w:rPr>
      <w:t>1</w:t>
    </w:r>
    <w:r w:rsidR="002178B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4ECB5" w14:textId="77777777" w:rsidR="001C57E4" w:rsidRDefault="001C5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53EC9" w14:textId="77777777" w:rsidR="00961550" w:rsidRDefault="00961550" w:rsidP="000733E4">
      <w:pPr>
        <w:spacing w:after="0" w:line="240" w:lineRule="auto"/>
      </w:pPr>
      <w:r>
        <w:separator/>
      </w:r>
    </w:p>
  </w:footnote>
  <w:footnote w:type="continuationSeparator" w:id="0">
    <w:p w14:paraId="2F86651F" w14:textId="77777777" w:rsidR="00961550" w:rsidRDefault="0096155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6BBBB" w14:textId="77777777" w:rsidR="001C57E4" w:rsidRDefault="001C57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A016" w14:textId="77777777" w:rsidR="001C57E4" w:rsidRPr="002C041C" w:rsidRDefault="001C57E4" w:rsidP="001C57E4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2D2F5F02" w14:textId="77777777" w:rsidR="001C57E4" w:rsidRPr="00A458FF" w:rsidRDefault="001C57E4" w:rsidP="001C57E4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6C820" w14:textId="77777777" w:rsidR="001C57E4" w:rsidRDefault="001C57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ztzAxMTYyNzVV0lEKTi0uzszPAykwqgUAB6HSvi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F4646"/>
    <w:rsid w:val="00123BA3"/>
    <w:rsid w:val="001314D6"/>
    <w:rsid w:val="00153EE8"/>
    <w:rsid w:val="001C57E4"/>
    <w:rsid w:val="001C5B5A"/>
    <w:rsid w:val="002146A6"/>
    <w:rsid w:val="00216F40"/>
    <w:rsid w:val="002178B5"/>
    <w:rsid w:val="00217F98"/>
    <w:rsid w:val="00250D11"/>
    <w:rsid w:val="00264B51"/>
    <w:rsid w:val="00297A51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A352B"/>
    <w:rsid w:val="004C1F99"/>
    <w:rsid w:val="004C2141"/>
    <w:rsid w:val="004C2A92"/>
    <w:rsid w:val="005047EC"/>
    <w:rsid w:val="0050684F"/>
    <w:rsid w:val="005244E5"/>
    <w:rsid w:val="00547C10"/>
    <w:rsid w:val="005C5C89"/>
    <w:rsid w:val="005D6BCE"/>
    <w:rsid w:val="00665319"/>
    <w:rsid w:val="006704EF"/>
    <w:rsid w:val="006C035B"/>
    <w:rsid w:val="006C2D80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70EF3"/>
    <w:rsid w:val="00880F42"/>
    <w:rsid w:val="008841DF"/>
    <w:rsid w:val="008E2F3F"/>
    <w:rsid w:val="008F6DBC"/>
    <w:rsid w:val="008F6DD3"/>
    <w:rsid w:val="00937214"/>
    <w:rsid w:val="00940CC6"/>
    <w:rsid w:val="00945C84"/>
    <w:rsid w:val="00956A11"/>
    <w:rsid w:val="00961550"/>
    <w:rsid w:val="00963472"/>
    <w:rsid w:val="00967D2F"/>
    <w:rsid w:val="00975D91"/>
    <w:rsid w:val="00987FD7"/>
    <w:rsid w:val="009B08CB"/>
    <w:rsid w:val="009B2E55"/>
    <w:rsid w:val="00A434D0"/>
    <w:rsid w:val="00AB147A"/>
    <w:rsid w:val="00AB3959"/>
    <w:rsid w:val="00AD7047"/>
    <w:rsid w:val="00B27399"/>
    <w:rsid w:val="00B719D0"/>
    <w:rsid w:val="00B82CCC"/>
    <w:rsid w:val="00BD2444"/>
    <w:rsid w:val="00C2293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4444D"/>
    <w:rsid w:val="00E503EC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849E3"/>
    <w:rsid w:val="00FA2BF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3F9EBC-9AFC-44B8-AD02-AE0D5A4E4A03}"/>
</file>

<file path=customXml/itemProps3.xml><?xml version="1.0" encoding="utf-8"?>
<ds:datastoreItem xmlns:ds="http://schemas.openxmlformats.org/officeDocument/2006/customXml" ds:itemID="{0F07E569-7C8A-4429-9C20-C859969C1A61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5AC1AC9-00A5-47C5-BAE6-7C8D655395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95</Words>
  <Characters>7957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8301 Veterinary Animal Health Technology Technician and Veterinary Assistant</vt:lpstr>
    </vt:vector>
  </TitlesOfParts>
  <Company/>
  <LinksUpToDate>false</LinksUpToDate>
  <CharactersWithSpaces>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8301 Veterinary Animal Health Technology Technician and Veterinary Assistant</dc:title>
  <dc:subject/>
  <dc:creator>Henry, Rachel</dc:creator>
  <cp:keywords/>
  <dc:description/>
  <cp:lastModifiedBy>Heimbach, Bunne</cp:lastModifiedBy>
  <cp:revision>2</cp:revision>
  <dcterms:created xsi:type="dcterms:W3CDTF">2023-02-16T16:15:00Z</dcterms:created>
  <dcterms:modified xsi:type="dcterms:W3CDTF">2023-02-16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